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E0BB33" w14:textId="77777777" w:rsidR="00710AE1" w:rsidRPr="00B03ECA" w:rsidRDefault="00C059DF" w:rsidP="00AD1334">
      <w:pPr>
        <w:spacing w:line="360" w:lineRule="auto"/>
        <w:rPr>
          <w:rFonts w:ascii="FuturaBT Book" w:hAnsi="FuturaBT Book"/>
          <w:b/>
          <w:sz w:val="48"/>
          <w:szCs w:val="48"/>
        </w:rPr>
      </w:pPr>
      <w:r>
        <w:rPr>
          <w:noProof/>
        </w:rPr>
        <w:drawing>
          <wp:inline distT="0" distB="0" distL="0" distR="0" wp14:anchorId="1DCC477B" wp14:editId="40DEED29">
            <wp:extent cx="3617105" cy="692818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lStateLAlogo_hero_horizontal_4color"/>
                    <pic:cNvPicPr>
                      <a:picLocks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568" cy="701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6070">
        <w:tab/>
      </w:r>
      <w:r w:rsidR="00846070">
        <w:tab/>
        <w:t xml:space="preserve">        </w:t>
      </w:r>
      <w:r w:rsidR="00AD1334">
        <w:tab/>
      </w:r>
      <w:r w:rsidR="00AD1334">
        <w:tab/>
        <w:t xml:space="preserve">      </w:t>
      </w:r>
      <w:r w:rsidR="00265A0E" w:rsidRPr="000342C2">
        <w:rPr>
          <w:b/>
          <w:sz w:val="48"/>
          <w:szCs w:val="48"/>
        </w:rPr>
        <w:t>MEMO</w:t>
      </w:r>
    </w:p>
    <w:p w14:paraId="717A7921" w14:textId="7AD8D812" w:rsidR="00710AE1" w:rsidRPr="000342C2" w:rsidRDefault="00710AE1" w:rsidP="00710AE1">
      <w:pPr>
        <w:pBdr>
          <w:top w:val="single" w:sz="4" w:space="1" w:color="auto"/>
        </w:pBdr>
        <w:spacing w:line="360" w:lineRule="auto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440"/>
      </w:tblGrid>
      <w:tr w:rsidR="006C7DD2" w:rsidRPr="000342C2" w14:paraId="6203C296" w14:textId="77777777" w:rsidTr="006C7DD2">
        <w:trPr>
          <w:trHeight w:val="399"/>
        </w:trPr>
        <w:tc>
          <w:tcPr>
            <w:tcW w:w="10440" w:type="dxa"/>
            <w:shd w:val="clear" w:color="auto" w:fill="auto"/>
            <w:vAlign w:val="center"/>
          </w:tcPr>
          <w:p w14:paraId="0285CC85" w14:textId="60A9E614" w:rsidR="00F45CB6" w:rsidRPr="000342C2" w:rsidRDefault="00F45CB6" w:rsidP="00B25727">
            <w:pPr>
              <w:spacing w:line="360" w:lineRule="auto"/>
              <w:rPr>
                <w:szCs w:val="24"/>
              </w:rPr>
            </w:pPr>
            <w:r w:rsidRPr="000342C2">
              <w:rPr>
                <w:szCs w:val="24"/>
              </w:rPr>
              <w:t>DATE:</w:t>
            </w:r>
            <w:r w:rsidR="00E5744D">
              <w:rPr>
                <w:szCs w:val="24"/>
              </w:rPr>
              <w:t xml:space="preserve"> </w:t>
            </w:r>
            <w:r w:rsidR="007D14CF">
              <w:rPr>
                <w:szCs w:val="24"/>
              </w:rPr>
              <w:t xml:space="preserve">         </w:t>
            </w:r>
            <w:r w:rsidR="007D14CF"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7D14CF">
              <w:rPr>
                <w:szCs w:val="24"/>
              </w:rPr>
              <w:instrText xml:space="preserve"> FORMTEXT </w:instrText>
            </w:r>
            <w:r w:rsidR="007D14CF">
              <w:rPr>
                <w:szCs w:val="24"/>
              </w:rPr>
            </w:r>
            <w:r w:rsidR="007D14CF">
              <w:rPr>
                <w:szCs w:val="24"/>
              </w:rPr>
              <w:fldChar w:fldCharType="separate"/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szCs w:val="24"/>
              </w:rPr>
              <w:fldChar w:fldCharType="end"/>
            </w:r>
            <w:bookmarkEnd w:id="0"/>
          </w:p>
        </w:tc>
      </w:tr>
      <w:tr w:rsidR="006C7DD2" w:rsidRPr="000342C2" w14:paraId="30F30044" w14:textId="77777777" w:rsidTr="006C7DD2">
        <w:trPr>
          <w:trHeight w:val="531"/>
        </w:trPr>
        <w:tc>
          <w:tcPr>
            <w:tcW w:w="10440" w:type="dxa"/>
            <w:shd w:val="clear" w:color="auto" w:fill="auto"/>
            <w:vAlign w:val="center"/>
          </w:tcPr>
          <w:p w14:paraId="454CDE25" w14:textId="70EC78A3" w:rsidR="00F45CB6" w:rsidRPr="000342C2" w:rsidRDefault="00E963F4" w:rsidP="00FC4565">
            <w:pPr>
              <w:spacing w:line="360" w:lineRule="auto"/>
              <w:rPr>
                <w:szCs w:val="24"/>
              </w:rPr>
            </w:pPr>
            <w:r w:rsidRPr="000342C2">
              <w:rPr>
                <w:szCs w:val="24"/>
              </w:rPr>
              <w:t>TO</w:t>
            </w:r>
            <w:r w:rsidR="00F45CB6" w:rsidRPr="000342C2">
              <w:rPr>
                <w:szCs w:val="24"/>
              </w:rPr>
              <w:t xml:space="preserve">: </w:t>
            </w:r>
            <w:r w:rsidR="007D14CF">
              <w:rPr>
                <w:szCs w:val="24"/>
              </w:rPr>
              <w:t xml:space="preserve">              </w:t>
            </w:r>
            <w:r w:rsidR="007D14CF">
              <w:rPr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7D14CF">
              <w:rPr>
                <w:szCs w:val="24"/>
              </w:rPr>
              <w:instrText xml:space="preserve"> FORMTEXT </w:instrText>
            </w:r>
            <w:r w:rsidR="007D14CF">
              <w:rPr>
                <w:szCs w:val="24"/>
              </w:rPr>
            </w:r>
            <w:r w:rsidR="007D14CF">
              <w:rPr>
                <w:szCs w:val="24"/>
              </w:rPr>
              <w:fldChar w:fldCharType="separate"/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noProof/>
                <w:szCs w:val="24"/>
              </w:rPr>
              <w:t> </w:t>
            </w:r>
            <w:r w:rsidR="007D14CF">
              <w:rPr>
                <w:szCs w:val="24"/>
              </w:rPr>
              <w:fldChar w:fldCharType="end"/>
            </w:r>
            <w:bookmarkEnd w:id="1"/>
          </w:p>
        </w:tc>
      </w:tr>
      <w:tr w:rsidR="006C7DD2" w:rsidRPr="000342C2" w14:paraId="7342A659" w14:textId="77777777" w:rsidTr="006C7DD2">
        <w:trPr>
          <w:trHeight w:val="399"/>
        </w:trPr>
        <w:tc>
          <w:tcPr>
            <w:tcW w:w="10440" w:type="dxa"/>
            <w:shd w:val="clear" w:color="auto" w:fill="auto"/>
            <w:vAlign w:val="center"/>
          </w:tcPr>
          <w:p w14:paraId="755E0DD6" w14:textId="175B65E8" w:rsidR="000342C2" w:rsidRDefault="007D14CF" w:rsidP="00FC4565">
            <w:pPr>
              <w:spacing w:line="360" w:lineRule="auto"/>
              <w:rPr>
                <w:szCs w:val="24"/>
              </w:rPr>
            </w:pPr>
            <w:r>
              <w:rPr>
                <w:szCs w:val="24"/>
              </w:rPr>
              <w:t xml:space="preserve">                     </w:t>
            </w:r>
            <w:r w:rsidR="00A058AB">
              <w:rPr>
                <w:szCs w:val="24"/>
              </w:rPr>
              <w:t xml:space="preserve">Provost and Vice President </w:t>
            </w:r>
            <w:r w:rsidR="002E5F4D">
              <w:rPr>
                <w:szCs w:val="24"/>
              </w:rPr>
              <w:t>of Academic Affairs</w:t>
            </w:r>
            <w:r w:rsidR="00A058AB">
              <w:rPr>
                <w:szCs w:val="24"/>
              </w:rPr>
              <w:t xml:space="preserve"> </w:t>
            </w:r>
          </w:p>
          <w:p w14:paraId="3445C27B" w14:textId="32D7D190" w:rsidR="00F45CB6" w:rsidRPr="000342C2" w:rsidRDefault="00E963F4" w:rsidP="00FC4565">
            <w:pPr>
              <w:spacing w:line="360" w:lineRule="auto"/>
              <w:rPr>
                <w:szCs w:val="24"/>
              </w:rPr>
            </w:pPr>
            <w:r w:rsidRPr="000342C2">
              <w:rPr>
                <w:szCs w:val="24"/>
              </w:rPr>
              <w:t>FROM</w:t>
            </w:r>
            <w:r w:rsidR="00F45CB6" w:rsidRPr="000342C2">
              <w:rPr>
                <w:szCs w:val="24"/>
              </w:rPr>
              <w:t xml:space="preserve">:         </w:t>
            </w:r>
            <w:r w:rsidR="002E5F4D">
              <w:rPr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="002E5F4D">
              <w:rPr>
                <w:szCs w:val="24"/>
              </w:rPr>
              <w:instrText xml:space="preserve"> FORMTEXT </w:instrText>
            </w:r>
            <w:r w:rsidR="002E5F4D">
              <w:rPr>
                <w:szCs w:val="24"/>
              </w:rPr>
            </w:r>
            <w:r w:rsidR="002E5F4D">
              <w:rPr>
                <w:szCs w:val="24"/>
              </w:rPr>
              <w:fldChar w:fldCharType="separate"/>
            </w:r>
            <w:r w:rsidR="002E5F4D">
              <w:rPr>
                <w:noProof/>
                <w:szCs w:val="24"/>
              </w:rPr>
              <w:t> </w:t>
            </w:r>
            <w:r w:rsidR="002E5F4D">
              <w:rPr>
                <w:noProof/>
                <w:szCs w:val="24"/>
              </w:rPr>
              <w:t> </w:t>
            </w:r>
            <w:r w:rsidR="002E5F4D">
              <w:rPr>
                <w:noProof/>
                <w:szCs w:val="24"/>
              </w:rPr>
              <w:t> </w:t>
            </w:r>
            <w:r w:rsidR="002E5F4D">
              <w:rPr>
                <w:noProof/>
                <w:szCs w:val="24"/>
              </w:rPr>
              <w:t> </w:t>
            </w:r>
            <w:r w:rsidR="002E5F4D">
              <w:rPr>
                <w:noProof/>
                <w:szCs w:val="24"/>
              </w:rPr>
              <w:t> </w:t>
            </w:r>
            <w:r w:rsidR="002E5F4D">
              <w:rPr>
                <w:szCs w:val="24"/>
              </w:rPr>
              <w:fldChar w:fldCharType="end"/>
            </w:r>
            <w:bookmarkEnd w:id="2"/>
          </w:p>
        </w:tc>
      </w:tr>
      <w:tr w:rsidR="006C7DD2" w:rsidRPr="000342C2" w14:paraId="02D5ABB9" w14:textId="77777777" w:rsidTr="006C7DD2">
        <w:trPr>
          <w:trHeight w:val="399"/>
        </w:trPr>
        <w:tc>
          <w:tcPr>
            <w:tcW w:w="10440" w:type="dxa"/>
            <w:shd w:val="clear" w:color="auto" w:fill="auto"/>
            <w:vAlign w:val="center"/>
          </w:tcPr>
          <w:p w14:paraId="5EF490FA" w14:textId="694CB426" w:rsidR="000342C2" w:rsidRDefault="002E5F4D" w:rsidP="00664E7F">
            <w:pPr>
              <w:spacing w:line="360" w:lineRule="auto"/>
              <w:rPr>
                <w:szCs w:val="24"/>
              </w:rPr>
            </w:pPr>
            <w:r>
              <w:rPr>
                <w:szCs w:val="24"/>
              </w:rPr>
              <w:t xml:space="preserve">                     </w:t>
            </w:r>
            <w:r w:rsidR="00C52ADC">
              <w:rPr>
                <w:szCs w:val="24"/>
              </w:rPr>
              <w:t xml:space="preserve">Dean, College of </w:t>
            </w:r>
            <w:r w:rsidR="00C52ADC">
              <w:rPr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="00C52ADC">
              <w:rPr>
                <w:szCs w:val="24"/>
              </w:rPr>
              <w:instrText xml:space="preserve"> FORMTEXT </w:instrText>
            </w:r>
            <w:r w:rsidR="00C52ADC">
              <w:rPr>
                <w:szCs w:val="24"/>
              </w:rPr>
            </w:r>
            <w:r w:rsidR="00C52ADC">
              <w:rPr>
                <w:szCs w:val="24"/>
              </w:rPr>
              <w:fldChar w:fldCharType="separate"/>
            </w:r>
            <w:r w:rsidR="00C52ADC">
              <w:rPr>
                <w:noProof/>
                <w:szCs w:val="24"/>
              </w:rPr>
              <w:t> </w:t>
            </w:r>
            <w:r w:rsidR="00C52ADC">
              <w:rPr>
                <w:noProof/>
                <w:szCs w:val="24"/>
              </w:rPr>
              <w:t> </w:t>
            </w:r>
            <w:r w:rsidR="00C52ADC">
              <w:rPr>
                <w:noProof/>
                <w:szCs w:val="24"/>
              </w:rPr>
              <w:t> </w:t>
            </w:r>
            <w:r w:rsidR="00C52ADC">
              <w:rPr>
                <w:noProof/>
                <w:szCs w:val="24"/>
              </w:rPr>
              <w:t> </w:t>
            </w:r>
            <w:r w:rsidR="00C52ADC">
              <w:rPr>
                <w:noProof/>
                <w:szCs w:val="24"/>
              </w:rPr>
              <w:t> </w:t>
            </w:r>
            <w:r w:rsidR="00C52ADC">
              <w:rPr>
                <w:szCs w:val="24"/>
              </w:rPr>
              <w:fldChar w:fldCharType="end"/>
            </w:r>
            <w:bookmarkEnd w:id="3"/>
          </w:p>
          <w:p w14:paraId="676AAF58" w14:textId="61A7B061" w:rsidR="00F45CB6" w:rsidRPr="000342C2" w:rsidRDefault="00E963F4" w:rsidP="00664E7F">
            <w:pPr>
              <w:spacing w:line="360" w:lineRule="auto"/>
              <w:rPr>
                <w:szCs w:val="24"/>
              </w:rPr>
            </w:pPr>
            <w:r w:rsidRPr="000342C2">
              <w:rPr>
                <w:szCs w:val="24"/>
              </w:rPr>
              <w:t>C</w:t>
            </w:r>
            <w:r w:rsidR="00D73656">
              <w:rPr>
                <w:szCs w:val="24"/>
              </w:rPr>
              <w:t>C</w:t>
            </w:r>
            <w:r w:rsidR="00F45CB6" w:rsidRPr="000342C2">
              <w:rPr>
                <w:szCs w:val="24"/>
              </w:rPr>
              <w:t xml:space="preserve">:         </w:t>
            </w:r>
            <w:r w:rsidR="00C52ADC">
              <w:rPr>
                <w:szCs w:val="24"/>
              </w:rPr>
              <w:t xml:space="preserve">      </w:t>
            </w:r>
            <w:r w:rsidR="00D24343">
              <w:rPr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="00D24343">
              <w:rPr>
                <w:szCs w:val="24"/>
              </w:rPr>
              <w:instrText xml:space="preserve"> FORMTEXT </w:instrText>
            </w:r>
            <w:r w:rsidR="00D24343">
              <w:rPr>
                <w:szCs w:val="24"/>
              </w:rPr>
            </w:r>
            <w:r w:rsidR="00D24343">
              <w:rPr>
                <w:szCs w:val="24"/>
              </w:rPr>
              <w:fldChar w:fldCharType="separate"/>
            </w:r>
            <w:r w:rsidR="00D24343">
              <w:rPr>
                <w:noProof/>
                <w:szCs w:val="24"/>
              </w:rPr>
              <w:t> </w:t>
            </w:r>
            <w:r w:rsidR="00D24343">
              <w:rPr>
                <w:noProof/>
                <w:szCs w:val="24"/>
              </w:rPr>
              <w:t> </w:t>
            </w:r>
            <w:r w:rsidR="00D24343">
              <w:rPr>
                <w:noProof/>
                <w:szCs w:val="24"/>
              </w:rPr>
              <w:t> </w:t>
            </w:r>
            <w:r w:rsidR="00D24343">
              <w:rPr>
                <w:noProof/>
                <w:szCs w:val="24"/>
              </w:rPr>
              <w:t> </w:t>
            </w:r>
            <w:r w:rsidR="00D24343">
              <w:rPr>
                <w:noProof/>
                <w:szCs w:val="24"/>
              </w:rPr>
              <w:t> </w:t>
            </w:r>
            <w:r w:rsidR="00D24343">
              <w:rPr>
                <w:szCs w:val="24"/>
              </w:rPr>
              <w:fldChar w:fldCharType="end"/>
            </w:r>
            <w:bookmarkEnd w:id="4"/>
            <w:r w:rsidR="00D24343">
              <w:rPr>
                <w:szCs w:val="24"/>
              </w:rPr>
              <w:t>, AVP for Faculty Affairs; File</w:t>
            </w:r>
          </w:p>
        </w:tc>
      </w:tr>
      <w:tr w:rsidR="006C7DD2" w:rsidRPr="000342C2" w14:paraId="067ECEA6" w14:textId="77777777" w:rsidTr="006C7DD2">
        <w:trPr>
          <w:trHeight w:val="399"/>
        </w:trPr>
        <w:tc>
          <w:tcPr>
            <w:tcW w:w="10440" w:type="dxa"/>
            <w:shd w:val="clear" w:color="auto" w:fill="auto"/>
            <w:vAlign w:val="center"/>
          </w:tcPr>
          <w:p w14:paraId="5A298922" w14:textId="72A5BC6B" w:rsidR="00F45CB6" w:rsidRPr="000342C2" w:rsidRDefault="00F45CB6" w:rsidP="00FC4565">
            <w:pPr>
              <w:spacing w:line="360" w:lineRule="auto"/>
              <w:rPr>
                <w:szCs w:val="24"/>
              </w:rPr>
            </w:pPr>
            <w:r w:rsidRPr="000342C2">
              <w:rPr>
                <w:szCs w:val="24"/>
              </w:rPr>
              <w:t>SUBJECT</w:t>
            </w:r>
            <w:r w:rsidR="00E963F4" w:rsidRPr="000342C2">
              <w:rPr>
                <w:szCs w:val="24"/>
              </w:rPr>
              <w:t>:</w:t>
            </w:r>
            <w:r w:rsidR="00814FEF">
              <w:rPr>
                <w:szCs w:val="24"/>
              </w:rPr>
              <w:t xml:space="preserve">   </w:t>
            </w:r>
            <w:r w:rsidR="00733B9D">
              <w:rPr>
                <w:szCs w:val="24"/>
              </w:rPr>
              <w:t>Recommenda</w:t>
            </w:r>
            <w:r w:rsidR="00F06293">
              <w:rPr>
                <w:szCs w:val="24"/>
              </w:rPr>
              <w:t>tions for Sabbatical and Difference-In-Pay</w:t>
            </w:r>
            <w:r w:rsidR="003C0313">
              <w:rPr>
                <w:szCs w:val="24"/>
              </w:rPr>
              <w:t xml:space="preserve"> Leaves</w:t>
            </w:r>
          </w:p>
        </w:tc>
      </w:tr>
    </w:tbl>
    <w:p w14:paraId="49CA72FF" w14:textId="77777777" w:rsidR="00710AE1" w:rsidRPr="000342C2" w:rsidRDefault="00C059DF" w:rsidP="00AD1334">
      <w:pPr>
        <w:spacing w:line="360" w:lineRule="auto"/>
        <w:rPr>
          <w:szCs w:val="24"/>
        </w:rPr>
      </w:pPr>
      <w:r w:rsidRPr="000342C2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89AE567" wp14:editId="595F6C2B">
                <wp:simplePos x="0" y="0"/>
                <wp:positionH relativeFrom="column">
                  <wp:posOffset>-158115</wp:posOffset>
                </wp:positionH>
                <wp:positionV relativeFrom="paragraph">
                  <wp:posOffset>212724</wp:posOffset>
                </wp:positionV>
                <wp:extent cx="7058025" cy="5686425"/>
                <wp:effectExtent l="0" t="0" r="9525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058025" cy="5686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E38EC1" w14:textId="5A1AA658" w:rsidR="005F7BAC" w:rsidRDefault="005F7BAC">
                            <w:pPr>
                              <w:rPr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color w:val="000000"/>
                                <w:szCs w:val="24"/>
                              </w:rPr>
                              <w:t>P</w:t>
                            </w:r>
                            <w:r w:rsidR="00382DC3">
                              <w:rPr>
                                <w:color w:val="000000"/>
                                <w:szCs w:val="24"/>
                              </w:rPr>
                              <w:t xml:space="preserve">lease find </w:t>
                            </w:r>
                            <w:r>
                              <w:rPr>
                                <w:color w:val="000000"/>
                                <w:szCs w:val="24"/>
                              </w:rPr>
                              <w:t>the combined</w:t>
                            </w:r>
                            <w:r w:rsidR="00382DC3">
                              <w:rPr>
                                <w:color w:val="000000"/>
                                <w:szCs w:val="24"/>
                              </w:rPr>
                              <w:t xml:space="preserve"> recommendations and ranking of</w:t>
                            </w:r>
                            <w:r w:rsidR="000342C2">
                              <w:rPr>
                                <w:color w:val="000000"/>
                                <w:szCs w:val="24"/>
                              </w:rPr>
                              <w:t xml:space="preserve"> sabbatical applications</w:t>
                            </w:r>
                            <w:r>
                              <w:rPr>
                                <w:color w:val="000000"/>
                                <w:szCs w:val="24"/>
                              </w:rPr>
                              <w:t xml:space="preserve"> from the college</w:t>
                            </w:r>
                            <w:r w:rsidR="000342C2">
                              <w:rPr>
                                <w:color w:val="000000"/>
                                <w:szCs w:val="24"/>
                              </w:rPr>
                              <w:t xml:space="preserve"> listed below. </w:t>
                            </w:r>
                            <w:r>
                              <w:rPr>
                                <w:color w:val="000000"/>
                                <w:szCs w:val="24"/>
                              </w:rPr>
                              <w:t>A total of __</w:t>
                            </w:r>
                            <w:r w:rsidR="00686E61">
                              <w:rPr>
                                <w:color w:val="000000"/>
                                <w:szCs w:val="24"/>
                              </w:rPr>
                              <w:t>__</w:t>
                            </w:r>
                            <w:r>
                              <w:rPr>
                                <w:color w:val="000000"/>
                                <w:szCs w:val="24"/>
                              </w:rPr>
                              <w:t xml:space="preserve"> sabbatical proposals are being recommended. </w:t>
                            </w:r>
                          </w:p>
                          <w:p w14:paraId="6ABB63BF" w14:textId="77777777" w:rsidR="005F7BAC" w:rsidRDefault="005F7BAC">
                            <w:pPr>
                              <w:rPr>
                                <w:color w:val="000000"/>
                                <w:szCs w:val="24"/>
                              </w:rPr>
                            </w:pPr>
                          </w:p>
                          <w:p w14:paraId="7A27FA5B" w14:textId="2867784A" w:rsidR="00710AE1" w:rsidRDefault="005F7BAC">
                            <w:pPr>
                              <w:rPr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color w:val="000000"/>
                                <w:szCs w:val="24"/>
                              </w:rPr>
                              <w:t>(The recommendations and comments from both the college committee and dean are attached.)</w:t>
                            </w:r>
                          </w:p>
                          <w:p w14:paraId="6ABC64A0" w14:textId="77777777" w:rsidR="005367D3" w:rsidRDefault="005367D3">
                            <w:pPr>
                              <w:rPr>
                                <w:color w:val="000000"/>
                                <w:szCs w:val="24"/>
                              </w:rPr>
                            </w:pPr>
                          </w:p>
                          <w:p w14:paraId="586D39CC" w14:textId="77777777" w:rsidR="000342C2" w:rsidRPr="005367D3" w:rsidRDefault="005367D3">
                            <w:pPr>
                              <w:rPr>
                                <w:b/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zCs w:val="24"/>
                              </w:rPr>
                              <w:t>Sabbatical Rankings:</w:t>
                            </w:r>
                          </w:p>
                          <w:tbl>
                            <w:tblPr>
                              <w:tblStyle w:val="TableGrid"/>
                              <w:tblW w:w="10980" w:type="dxa"/>
                              <w:tblInd w:w="-95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2013"/>
                              <w:gridCol w:w="867"/>
                              <w:gridCol w:w="2160"/>
                              <w:gridCol w:w="1170"/>
                              <w:gridCol w:w="1170"/>
                              <w:gridCol w:w="1170"/>
                              <w:gridCol w:w="1260"/>
                              <w:gridCol w:w="1170"/>
                            </w:tblGrid>
                            <w:tr w:rsidR="000342C2" w14:paraId="3D2324A3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714F219F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03C9BACA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Dept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6D0F8BC1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Type of Sabbatical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</w:tcPr>
                                <w:p w14:paraId="08716A0C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Semester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</w:tcPr>
                                <w:p w14:paraId="01FDF673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Fac Rec.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</w:tcPr>
                                <w:p w14:paraId="06E45413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Ranking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</w:tcPr>
                                <w:p w14:paraId="007A1C86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Dean Rec.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</w:tcPr>
                                <w:p w14:paraId="67A4ECF3" w14:textId="77777777" w:rsidR="000342C2" w:rsidRPr="005367D3" w:rsidRDefault="000342C2">
                                  <w:pPr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4"/>
                                    </w:rPr>
                                    <w:t>Ranking</w:t>
                                  </w:r>
                                </w:p>
                              </w:tc>
                            </w:tr>
                            <w:tr w:rsidR="000342C2" w14:paraId="5D368F52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08415104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4CCDCB16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1428998155"/>
                                  <w:placeholder>
                                    <w:docPart w:val="DefaultPlaceholder_-1854013439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1 Sem Sabb @ Full Pay" w:value="1 Sem Sabb @ Full Pay"/>
                                    <w:listItem w:displayText="1 Sem Sabb @ Full at or DIP" w:value="1 Sem Sabb @ Full at or DIP"/>
                                    <w:listItem w:displayText="2 Sem Sabb @ Half-Pay" w:value="2 Sem Sabb @ Half-Pay"/>
                                    <w:listItem w:displayText="2 Sem Sabb @ Half-Pay or DIP" w:value="2 Sem Sabb @ Half-Pay or DIP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2160" w:type="dxa"/>
                                    </w:tcPr>
                                    <w:p w14:paraId="0DF4F385" w14:textId="386B8B30" w:rsidR="000342C2" w:rsidRPr="000342C2" w:rsidRDefault="00B25727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092EF7B5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555972438"/>
                                  <w:lock w:val="sdtLocked"/>
                                  <w:placeholder>
                                    <w:docPart w:val="DefaultPlaceholder_-1854013439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1170" w:type="dxa"/>
                                    </w:tcPr>
                                    <w:p w14:paraId="69E18BAE" w14:textId="77777777" w:rsidR="000342C2" w:rsidRPr="000342C2" w:rsidRDefault="000342C2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0CB88382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434827149"/>
                                  <w:placeholder>
                                    <w:docPart w:val="F1FDDDAC57094AFD98B9FD7E41E4E044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1260" w:type="dxa"/>
                                    </w:tcPr>
                                    <w:p w14:paraId="1D99B7EB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2D3173DC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342C2" w14:paraId="723379E0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112512CF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564F56C1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1918085121"/>
                                  <w:placeholder>
                                    <w:docPart w:val="9EEE60F1EECD4C0D81FC62DC6C5F1239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1 Sem Sabb @ Full Pay" w:value="1 Sem Sabb @ Full Pay"/>
                                    <w:listItem w:displayText="1 Sem Sabb @ Full at or DIP" w:value="1 Sem Sabb @ Full at or DIP"/>
                                    <w:listItem w:displayText="2 Sem Sabb @ Half-Pay" w:value="2 Sem Sabb @ Half-Pay"/>
                                    <w:listItem w:displayText="2 Sem Sabb @ Half-Pay or DIP" w:value="2 Sem Sabb @ Half-Pay or DIP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2160" w:type="dxa"/>
                                    </w:tcPr>
                                    <w:p w14:paraId="3CC015DC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30137A68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879551320"/>
                                  <w:placeholder>
                                    <w:docPart w:val="0BA691BB22B147BA932A40CC2882B73B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1170" w:type="dxa"/>
                                    </w:tcPr>
                                    <w:p w14:paraId="764BA751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4F5ECFD4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1623071969"/>
                                  <w:placeholder>
                                    <w:docPart w:val="2E3FEA6919A945BFB12AEAE8155BD940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1260" w:type="dxa"/>
                                    </w:tcPr>
                                    <w:p w14:paraId="0357C62B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595A2467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342C2" w14:paraId="06299567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3BD78D3F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575281ED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1895693432"/>
                                  <w:placeholder>
                                    <w:docPart w:val="F1266E9036DA4213BBE7F69B0D6FBE6E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1 Sem Sabb @ Full Pay" w:value="1 Sem Sabb @ Full Pay"/>
                                    <w:listItem w:displayText="1 Sem Sabb @ Full at or DIP" w:value="1 Sem Sabb @ Full at or DIP"/>
                                    <w:listItem w:displayText="2 Sem Sabb @ Half-Pay" w:value="2 Sem Sabb @ Half-Pay"/>
                                    <w:listItem w:displayText="2 Sem Sabb @ Half-Pay or DIP" w:value="2 Sem Sabb @ Half-Pay or DIP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2160" w:type="dxa"/>
                                    </w:tcPr>
                                    <w:p w14:paraId="134F4B59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640A5E89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1345523028"/>
                                  <w:placeholder>
                                    <w:docPart w:val="DF0EBEE0191D4F5A93A6B7D286B01771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1170" w:type="dxa"/>
                                    </w:tcPr>
                                    <w:p w14:paraId="7CD9995D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42DD7EB2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2116862487"/>
                                  <w:placeholder>
                                    <w:docPart w:val="901FA181AF1B4FB399CD5BE09F2DD41D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1260" w:type="dxa"/>
                                    </w:tcPr>
                                    <w:p w14:paraId="46523A85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5B9BE192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342C2" w14:paraId="2844E898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04555176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5822C274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350961111"/>
                                  <w:placeholder>
                                    <w:docPart w:val="FFFBE4C372B34F538546DC6996C06B66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1 Sem Sabb @ Full Pay" w:value="1 Sem Sabb @ Full Pay"/>
                                    <w:listItem w:displayText="1 Sem Sabb @ Full at or DIP" w:value="1 Sem Sabb @ Full at or DIP"/>
                                    <w:listItem w:displayText="2 Sem Sabb @ Half-Pay" w:value="2 Sem Sabb @ Half-Pay"/>
                                    <w:listItem w:displayText="2 Sem Sabb @ Half-Pay or DIP" w:value="2 Sem Sabb @ Half-Pay or DIP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2160" w:type="dxa"/>
                                    </w:tcPr>
                                    <w:p w14:paraId="488ACAE2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0F962BC7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371999315"/>
                                  <w:placeholder>
                                    <w:docPart w:val="C22478E7BEC648C0A4551779A703845F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1170" w:type="dxa"/>
                                    </w:tcPr>
                                    <w:p w14:paraId="0F1A2572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791B4A12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899361104"/>
                                  <w:placeholder>
                                    <w:docPart w:val="ECE8E5C1F51346DAA58DF21931FF67B3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1260" w:type="dxa"/>
                                    </w:tcPr>
                                    <w:p w14:paraId="26F59591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3677AD6C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342C2" w14:paraId="6DC25D2F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769BD952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53ED1147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1151023306"/>
                                  <w:placeholder>
                                    <w:docPart w:val="D94302D9F2A2401DA5C4838A45ACEA99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1 Sem Sabb @ Full Pay" w:value="1 Sem Sabb @ Full Pay"/>
                                    <w:listItem w:displayText="1 Sem Sabb @ Full at or DIP" w:value="1 Sem Sabb @ Full at or DIP"/>
                                    <w:listItem w:displayText="2 Sem Sabb @ Half-Pay" w:value="2 Sem Sabb @ Half-Pay"/>
                                    <w:listItem w:displayText="2 Sem Sabb @ Half-Pay or DIP" w:value="2 Sem Sabb @ Half-Pay or DIP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2160" w:type="dxa"/>
                                    </w:tcPr>
                                    <w:p w14:paraId="48BCBF9D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0C0FB651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1989535813"/>
                                  <w:placeholder>
                                    <w:docPart w:val="5B91F20062A34FB29EC0EAE86D8D2567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1170" w:type="dxa"/>
                                    </w:tcPr>
                                    <w:p w14:paraId="51D1F174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7E28D989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981431987"/>
                                  <w:placeholder>
                                    <w:docPart w:val="F1254797BE4D4FBE95AD391251619321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1260" w:type="dxa"/>
                                    </w:tcPr>
                                    <w:p w14:paraId="002E5A47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0D4A12DD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342C2" w14:paraId="0FE9C809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547DC56E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780BF722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2036953002"/>
                                  <w:placeholder>
                                    <w:docPart w:val="56AB17B9767A4B3480A7A2B790AD2727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1 Sem Sabb @ Full Pay" w:value="1 Sem Sabb @ Full Pay"/>
                                    <w:listItem w:displayText="1 Sem Sabb @ Full at or DIP" w:value="1 Sem Sabb @ Full at or DIP"/>
                                    <w:listItem w:displayText="2 Sem Sabb @ Half-Pay" w:value="2 Sem Sabb @ Half-Pay"/>
                                    <w:listItem w:displayText="2 Sem Sabb @ Half-Pay or DIP" w:value="2 Sem Sabb @ Half-Pay or DIP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2160" w:type="dxa"/>
                                    </w:tcPr>
                                    <w:p w14:paraId="7E14BBF3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7C7B48FE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1399791174"/>
                                  <w:placeholder>
                                    <w:docPart w:val="921E044E85474BA48B1C8DAA77BAB444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1170" w:type="dxa"/>
                                    </w:tcPr>
                                    <w:p w14:paraId="20AC31E2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09027D74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219279378"/>
                                  <w:placeholder>
                                    <w:docPart w:val="D2805E25C26F452C9809F44D9C85002F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1260" w:type="dxa"/>
                                    </w:tcPr>
                                    <w:p w14:paraId="3F937028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16427E08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0342C2" w14:paraId="65196BF4" w14:textId="77777777" w:rsidTr="000342C2">
                              <w:tc>
                                <w:tcPr>
                                  <w:tcW w:w="2013" w:type="dxa"/>
                                </w:tcPr>
                                <w:p w14:paraId="16ABAD8E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67" w:type="dxa"/>
                                </w:tcPr>
                                <w:p w14:paraId="532DE179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590775940"/>
                                  <w:placeholder>
                                    <w:docPart w:val="DE2A003DE217482C94B7CC7318FD3D60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1 Sem Sabb @ Full Pay" w:value="1 Sem Sabb @ Full Pay"/>
                                    <w:listItem w:displayText="1 Sem Sabb @ Full at or DIP" w:value="1 Sem Sabb @ Full at or DIP"/>
                                    <w:listItem w:displayText="2 Sem Sabb @ Half-Pay" w:value="2 Sem Sabb @ Half-Pay"/>
                                    <w:listItem w:displayText="2 Sem Sabb @ Half-Pay or DIP" w:value="2 Sem Sabb @ Half-Pay or DIP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2160" w:type="dxa"/>
                                    </w:tcPr>
                                    <w:p w14:paraId="222FC456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1D8BE7DE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1949192716"/>
                                  <w:placeholder>
                                    <w:docPart w:val="E8994F20D6AD4302A73D0590774DB9A9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1170" w:type="dxa"/>
                                    </w:tcPr>
                                    <w:p w14:paraId="1B4AF436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258776D0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1552988495"/>
                                  <w:placeholder>
                                    <w:docPart w:val="C12BE880B6164E09965620F2E04A473F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1260" w:type="dxa"/>
                                    </w:tcPr>
                                    <w:p w14:paraId="58E5D012" w14:textId="77777777" w:rsidR="000342C2" w:rsidRPr="000342C2" w:rsidRDefault="005367D3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1170" w:type="dxa"/>
                                </w:tcPr>
                                <w:p w14:paraId="036C1976" w14:textId="77777777" w:rsidR="000342C2" w:rsidRPr="000342C2" w:rsidRDefault="000342C2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B4F504D" w14:textId="77777777" w:rsidR="000342C2" w:rsidRDefault="000342C2">
                            <w:pPr>
                              <w:rPr>
                                <w:szCs w:val="24"/>
                              </w:rPr>
                            </w:pPr>
                          </w:p>
                          <w:p w14:paraId="4CC85996" w14:textId="77777777" w:rsidR="005367D3" w:rsidRPr="005367D3" w:rsidRDefault="005367D3">
                            <w:pPr>
                              <w:rPr>
                                <w:b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Cs w:val="24"/>
                              </w:rPr>
                              <w:t>Difference-In Pay Leave Applications: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-9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258"/>
                              <w:gridCol w:w="2163"/>
                              <w:gridCol w:w="2164"/>
                              <w:gridCol w:w="2164"/>
                            </w:tblGrid>
                            <w:tr w:rsidR="005367D3" w14:paraId="338C7350" w14:textId="77777777" w:rsidTr="004C73C9">
                              <w:tc>
                                <w:tcPr>
                                  <w:tcW w:w="2258" w:type="dxa"/>
                                </w:tcPr>
                                <w:p w14:paraId="3D21B180" w14:textId="77777777" w:rsidR="005367D3" w:rsidRPr="005367D3" w:rsidRDefault="005367D3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2163" w:type="dxa"/>
                                </w:tcPr>
                                <w:p w14:paraId="50A34574" w14:textId="77777777" w:rsidR="005367D3" w:rsidRPr="005367D3" w:rsidRDefault="005367D3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Dept</w:t>
                                  </w:r>
                                </w:p>
                              </w:tc>
                              <w:tc>
                                <w:tcPr>
                                  <w:tcW w:w="2164" w:type="dxa"/>
                                </w:tcPr>
                                <w:p w14:paraId="22AC57B2" w14:textId="77777777" w:rsidR="005367D3" w:rsidRPr="005367D3" w:rsidRDefault="005367D3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Semester</w:t>
                                  </w:r>
                                </w:p>
                              </w:tc>
                              <w:tc>
                                <w:tcPr>
                                  <w:tcW w:w="2164" w:type="dxa"/>
                                </w:tcPr>
                                <w:p w14:paraId="48AD185D" w14:textId="77777777" w:rsidR="005367D3" w:rsidRPr="005367D3" w:rsidRDefault="005367D3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5367D3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Dean Rec.</w:t>
                                  </w:r>
                                </w:p>
                              </w:tc>
                            </w:tr>
                            <w:tr w:rsidR="005367D3" w14:paraId="7C158AFF" w14:textId="77777777" w:rsidTr="004C73C9">
                              <w:tc>
                                <w:tcPr>
                                  <w:tcW w:w="2258" w:type="dxa"/>
                                </w:tcPr>
                                <w:p w14:paraId="2E30A180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3" w:type="dxa"/>
                                </w:tcPr>
                                <w:p w14:paraId="1AB07263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4" w:type="dxa"/>
                                </w:tcPr>
                                <w:p w14:paraId="7E20ECFE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867410742"/>
                                  <w:placeholder>
                                    <w:docPart w:val="041E9285484741DCBE7EF6E31C7149DC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2164" w:type="dxa"/>
                                    </w:tcPr>
                                    <w:p w14:paraId="5030D2D8" w14:textId="77777777" w:rsidR="005367D3" w:rsidRPr="005367D3" w:rsidRDefault="000A7619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367D3" w14:paraId="7E988DB1" w14:textId="77777777" w:rsidTr="004C73C9">
                              <w:tc>
                                <w:tcPr>
                                  <w:tcW w:w="2258" w:type="dxa"/>
                                </w:tcPr>
                                <w:p w14:paraId="6182535E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3" w:type="dxa"/>
                                </w:tcPr>
                                <w:p w14:paraId="5FC52B5E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4" w:type="dxa"/>
                                </w:tcPr>
                                <w:p w14:paraId="2A1D9668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343091814"/>
                                  <w:placeholder>
                                    <w:docPart w:val="FA79F4C14F3D43AFAC0A08579A86041B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2164" w:type="dxa"/>
                                    </w:tcPr>
                                    <w:p w14:paraId="4C1FE4C7" w14:textId="77777777" w:rsidR="005367D3" w:rsidRPr="005367D3" w:rsidRDefault="000A7619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5367D3" w14:paraId="7B592AD2" w14:textId="77777777" w:rsidTr="004C73C9">
                              <w:tc>
                                <w:tcPr>
                                  <w:tcW w:w="2258" w:type="dxa"/>
                                </w:tcPr>
                                <w:p w14:paraId="3D80B29E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3" w:type="dxa"/>
                                </w:tcPr>
                                <w:p w14:paraId="0D511FDC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4" w:type="dxa"/>
                                </w:tcPr>
                                <w:p w14:paraId="7C3FE0D5" w14:textId="77777777" w:rsidR="005367D3" w:rsidRPr="005367D3" w:rsidRDefault="005367D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sz w:val="18"/>
                                    <w:szCs w:val="18"/>
                                  </w:rPr>
                                  <w:id w:val="-1647663911"/>
                                  <w:placeholder>
                                    <w:docPart w:val="49AE06B316984E53A6A141E65E7AE068"/>
                                  </w:placeholder>
                                  <w:showingPlcHdr/>
                                  <w:dropDownList>
                                    <w:listItem w:value="Choose an item."/>
                                    <w:listItem w:displayText="Yes" w:value="Yes"/>
                                    <w:listItem w:displayText="No" w:value="No"/>
                                  </w:dropDownList>
                                </w:sdtPr>
                                <w:sdtEndPr/>
                                <w:sdtContent>
                                  <w:tc>
                                    <w:tcPr>
                                      <w:tcW w:w="2164" w:type="dxa"/>
                                    </w:tcPr>
                                    <w:p w14:paraId="39A14823" w14:textId="77777777" w:rsidR="005367D3" w:rsidRPr="005367D3" w:rsidRDefault="000A7619">
                                      <w:pPr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80202">
                                        <w:rPr>
                                          <w:rStyle w:val="PlaceholderText"/>
                                        </w:rPr>
                                        <w:t>Choose an item.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26CCBEC4" w14:textId="77777777" w:rsidR="005367D3" w:rsidRDefault="005367D3">
                            <w:pPr>
                              <w:rPr>
                                <w:szCs w:val="24"/>
                              </w:rPr>
                            </w:pPr>
                          </w:p>
                          <w:p w14:paraId="17BF1E14" w14:textId="4095A9A6" w:rsidR="005367D3" w:rsidRDefault="00FD37CC" w:rsidP="005367D3">
                            <w:pPr>
                              <w:ind w:left="-90"/>
                              <w:rPr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szCs w:val="24"/>
                                </w:rPr>
                                <w:id w:val="-39520908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95EB9">
                                  <w:rPr>
                                    <w:rFonts w:ascii="MS Gothic" w:eastAsia="MS Gothic" w:hAnsi="MS Gothic" w:hint="eastAsia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5367D3">
                              <w:rPr>
                                <w:szCs w:val="24"/>
                              </w:rPr>
                              <w:t xml:space="preserve">  My rankings differ from the </w:t>
                            </w:r>
                            <w:r w:rsidR="005F7BAC">
                              <w:rPr>
                                <w:szCs w:val="24"/>
                              </w:rPr>
                              <w:t>college</w:t>
                            </w:r>
                            <w:r w:rsidR="005367D3">
                              <w:rPr>
                                <w:szCs w:val="24"/>
                              </w:rPr>
                              <w:t xml:space="preserve"> committee. I met with the </w:t>
                            </w:r>
                            <w:r w:rsidR="005F7BAC">
                              <w:rPr>
                                <w:szCs w:val="24"/>
                              </w:rPr>
                              <w:t>college</w:t>
                            </w:r>
                            <w:r w:rsidR="005367D3">
                              <w:rPr>
                                <w:szCs w:val="24"/>
                              </w:rPr>
                              <w:t xml:space="preserve"> committee on _________ to resolve the differences. </w:t>
                            </w:r>
                          </w:p>
                          <w:p w14:paraId="19F19393" w14:textId="77777777" w:rsidR="004C73C9" w:rsidRDefault="004C73C9" w:rsidP="005367D3">
                            <w:pPr>
                              <w:ind w:left="-90"/>
                              <w:rPr>
                                <w:szCs w:val="24"/>
                              </w:rPr>
                            </w:pPr>
                          </w:p>
                          <w:p w14:paraId="63B72B9E" w14:textId="77777777" w:rsidR="004C73C9" w:rsidRPr="000342C2" w:rsidRDefault="004C73C9" w:rsidP="005367D3">
                            <w:pPr>
                              <w:ind w:left="-90"/>
                              <w:rPr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9AE56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2.45pt;margin-top:16.75pt;width:555.75pt;height:44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" o:allowincell="f" stroked="f">
                <v:path arrowok="t"/>
                <v:textbox>
                  <w:txbxContent>
                    <w:p w14:paraId="2EE38EC1" w14:textId="5A1AA658" w:rsidR="005F7BAC" w:rsidRDefault="005F7BAC">
                      <w:pPr>
                        <w:rPr>
                          <w:color w:val="000000"/>
                          <w:szCs w:val="24"/>
                        </w:rPr>
                      </w:pPr>
                      <w:r>
                        <w:rPr>
                          <w:color w:val="000000"/>
                          <w:szCs w:val="24"/>
                        </w:rPr>
                        <w:t>P</w:t>
                      </w:r>
                      <w:r w:rsidR="00382DC3">
                        <w:rPr>
                          <w:color w:val="000000"/>
                          <w:szCs w:val="24"/>
                        </w:rPr>
                        <w:t xml:space="preserve">lease find </w:t>
                      </w:r>
                      <w:r>
                        <w:rPr>
                          <w:color w:val="000000"/>
                          <w:szCs w:val="24"/>
                        </w:rPr>
                        <w:t>the combined</w:t>
                      </w:r>
                      <w:r w:rsidR="00382DC3">
                        <w:rPr>
                          <w:color w:val="000000"/>
                          <w:szCs w:val="24"/>
                        </w:rPr>
                        <w:t xml:space="preserve"> recommendations and ranking of</w:t>
                      </w:r>
                      <w:r w:rsidR="000342C2">
                        <w:rPr>
                          <w:color w:val="000000"/>
                          <w:szCs w:val="24"/>
                        </w:rPr>
                        <w:t xml:space="preserve"> sabbatical applications</w:t>
                      </w:r>
                      <w:r>
                        <w:rPr>
                          <w:color w:val="000000"/>
                          <w:szCs w:val="24"/>
                        </w:rPr>
                        <w:t xml:space="preserve"> from the college</w:t>
                      </w:r>
                      <w:r w:rsidR="000342C2">
                        <w:rPr>
                          <w:color w:val="000000"/>
                          <w:szCs w:val="24"/>
                        </w:rPr>
                        <w:t xml:space="preserve"> listed below. </w:t>
                      </w:r>
                      <w:r>
                        <w:rPr>
                          <w:color w:val="000000"/>
                          <w:szCs w:val="24"/>
                        </w:rPr>
                        <w:t>A total of __</w:t>
                      </w:r>
                      <w:r w:rsidR="00686E61">
                        <w:rPr>
                          <w:color w:val="000000"/>
                          <w:szCs w:val="24"/>
                        </w:rPr>
                        <w:t>__</w:t>
                      </w:r>
                      <w:r>
                        <w:rPr>
                          <w:color w:val="000000"/>
                          <w:szCs w:val="24"/>
                        </w:rPr>
                        <w:t xml:space="preserve"> sabbatical proposals are being recommended. </w:t>
                      </w:r>
                    </w:p>
                    <w:p w14:paraId="6ABB63BF" w14:textId="77777777" w:rsidR="005F7BAC" w:rsidRDefault="005F7BAC">
                      <w:pPr>
                        <w:rPr>
                          <w:color w:val="000000"/>
                          <w:szCs w:val="24"/>
                        </w:rPr>
                      </w:pPr>
                    </w:p>
                    <w:p w14:paraId="7A27FA5B" w14:textId="2867784A" w:rsidR="00710AE1" w:rsidRDefault="005F7BAC">
                      <w:pPr>
                        <w:rPr>
                          <w:color w:val="000000"/>
                          <w:szCs w:val="24"/>
                        </w:rPr>
                      </w:pPr>
                      <w:r>
                        <w:rPr>
                          <w:color w:val="000000"/>
                          <w:szCs w:val="24"/>
                        </w:rPr>
                        <w:t>(The recommendations and comments from both the college committee and dean are attached.)</w:t>
                      </w:r>
                    </w:p>
                    <w:p w14:paraId="6ABC64A0" w14:textId="77777777" w:rsidR="005367D3" w:rsidRDefault="005367D3">
                      <w:pPr>
                        <w:rPr>
                          <w:color w:val="000000"/>
                          <w:szCs w:val="24"/>
                        </w:rPr>
                      </w:pPr>
                    </w:p>
                    <w:p w14:paraId="586D39CC" w14:textId="77777777" w:rsidR="000342C2" w:rsidRPr="005367D3" w:rsidRDefault="005367D3">
                      <w:pPr>
                        <w:rPr>
                          <w:b/>
                          <w:color w:val="000000"/>
                          <w:szCs w:val="24"/>
                        </w:rPr>
                      </w:pPr>
                      <w:r>
                        <w:rPr>
                          <w:b/>
                          <w:color w:val="000000"/>
                          <w:szCs w:val="24"/>
                        </w:rPr>
                        <w:t>Sabbatical Rankings:</w:t>
                      </w:r>
                    </w:p>
                    <w:tbl>
                      <w:tblPr>
                        <w:tblStyle w:val="TableGrid"/>
                        <w:tblW w:w="10980" w:type="dxa"/>
                        <w:tblInd w:w="-95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2013"/>
                        <w:gridCol w:w="867"/>
                        <w:gridCol w:w="2160"/>
                        <w:gridCol w:w="1170"/>
                        <w:gridCol w:w="1170"/>
                        <w:gridCol w:w="1170"/>
                        <w:gridCol w:w="1260"/>
                        <w:gridCol w:w="1170"/>
                      </w:tblGrid>
                      <w:tr w:rsidR="000342C2" w14:paraId="3D2324A3" w14:textId="77777777" w:rsidTr="000342C2">
                        <w:tc>
                          <w:tcPr>
                            <w:tcW w:w="2013" w:type="dxa"/>
                          </w:tcPr>
                          <w:p w14:paraId="714F219F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867" w:type="dxa"/>
                          </w:tcPr>
                          <w:p w14:paraId="03C9BACA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Dept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6D0F8BC1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Type of Sabbatical</w:t>
                            </w:r>
                          </w:p>
                        </w:tc>
                        <w:tc>
                          <w:tcPr>
                            <w:tcW w:w="1170" w:type="dxa"/>
                          </w:tcPr>
                          <w:p w14:paraId="08716A0C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Semester</w:t>
                            </w:r>
                          </w:p>
                        </w:tc>
                        <w:tc>
                          <w:tcPr>
                            <w:tcW w:w="1170" w:type="dxa"/>
                          </w:tcPr>
                          <w:p w14:paraId="01FDF673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Fac Rec.</w:t>
                            </w:r>
                          </w:p>
                        </w:tc>
                        <w:tc>
                          <w:tcPr>
                            <w:tcW w:w="1170" w:type="dxa"/>
                          </w:tcPr>
                          <w:p w14:paraId="06E45413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Ranking</w:t>
                            </w:r>
                          </w:p>
                        </w:tc>
                        <w:tc>
                          <w:tcPr>
                            <w:tcW w:w="1260" w:type="dxa"/>
                          </w:tcPr>
                          <w:p w14:paraId="007A1C86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Dean Rec.</w:t>
                            </w:r>
                          </w:p>
                        </w:tc>
                        <w:tc>
                          <w:tcPr>
                            <w:tcW w:w="1170" w:type="dxa"/>
                          </w:tcPr>
                          <w:p w14:paraId="67A4ECF3" w14:textId="77777777" w:rsidR="000342C2" w:rsidRPr="005367D3" w:rsidRDefault="000342C2">
                            <w:p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4"/>
                              </w:rPr>
                              <w:t>Ranking</w:t>
                            </w:r>
                          </w:p>
                        </w:tc>
                      </w:tr>
                      <w:tr w:rsidR="000342C2" w14:paraId="5D368F52" w14:textId="77777777" w:rsidTr="000342C2">
                        <w:tc>
                          <w:tcPr>
                            <w:tcW w:w="2013" w:type="dxa"/>
                          </w:tcPr>
                          <w:p w14:paraId="08415104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67" w:type="dxa"/>
                          </w:tcPr>
                          <w:p w14:paraId="4CCDCB16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1428998155"/>
                            <w:placeholder>
                              <w:docPart w:val="DefaultPlaceholder_-1854013439"/>
                            </w:placeholder>
                            <w:showingPlcHdr/>
                            <w:dropDownList>
                              <w:listItem w:value="Choose an item."/>
                              <w:listItem w:displayText="1 Sem Sabb @ Full Pay" w:value="1 Sem Sabb @ Full Pay"/>
                              <w:listItem w:displayText="1 Sem Sabb @ Full at or DIP" w:value="1 Sem Sabb @ Full at or DIP"/>
                              <w:listItem w:displayText="2 Sem Sabb @ Half-Pay" w:value="2 Sem Sabb @ Half-Pay"/>
                              <w:listItem w:displayText="2 Sem Sabb @ Half-Pay or DIP" w:value="2 Sem Sabb @ Half-Pay or DIP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2160" w:type="dxa"/>
                              </w:tcPr>
                              <w:p w14:paraId="0DF4F385" w14:textId="386B8B30" w:rsidR="000342C2" w:rsidRPr="000342C2" w:rsidRDefault="00B25727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092EF7B5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555972438"/>
                            <w:lock w:val="sdtLocked"/>
                            <w:placeholder>
                              <w:docPart w:val="DefaultPlaceholder_-1854013439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1170" w:type="dxa"/>
                              </w:tcPr>
                              <w:p w14:paraId="69E18BAE" w14:textId="77777777" w:rsidR="000342C2" w:rsidRPr="000342C2" w:rsidRDefault="000342C2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0CB88382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434827149"/>
                            <w:placeholder>
                              <w:docPart w:val="F1FDDDAC57094AFD98B9FD7E41E4E044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1260" w:type="dxa"/>
                              </w:tcPr>
                              <w:p w14:paraId="1D99B7EB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2D3173DC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342C2" w14:paraId="723379E0" w14:textId="77777777" w:rsidTr="000342C2">
                        <w:tc>
                          <w:tcPr>
                            <w:tcW w:w="2013" w:type="dxa"/>
                          </w:tcPr>
                          <w:p w14:paraId="112512CF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67" w:type="dxa"/>
                          </w:tcPr>
                          <w:p w14:paraId="564F56C1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1918085121"/>
                            <w:placeholder>
                              <w:docPart w:val="9EEE60F1EECD4C0D81FC62DC6C5F1239"/>
                            </w:placeholder>
                            <w:showingPlcHdr/>
                            <w:dropDownList>
                              <w:listItem w:value="Choose an item."/>
                              <w:listItem w:displayText="1 Sem Sabb @ Full Pay" w:value="1 Sem Sabb @ Full Pay"/>
                              <w:listItem w:displayText="1 Sem Sabb @ Full at or DIP" w:value="1 Sem Sabb @ Full at or DIP"/>
                              <w:listItem w:displayText="2 Sem Sabb @ Half-Pay" w:value="2 Sem Sabb @ Half-Pay"/>
                              <w:listItem w:displayText="2 Sem Sabb @ Half-Pay or DIP" w:value="2 Sem Sabb @ Half-Pay or DIP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2160" w:type="dxa"/>
                              </w:tcPr>
                              <w:p w14:paraId="3CC015DC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30137A68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879551320"/>
                            <w:placeholder>
                              <w:docPart w:val="0BA691BB22B147BA932A40CC2882B73B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1170" w:type="dxa"/>
                              </w:tcPr>
                              <w:p w14:paraId="764BA751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4F5ECFD4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1623071969"/>
                            <w:placeholder>
                              <w:docPart w:val="2E3FEA6919A945BFB12AEAE8155BD940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1260" w:type="dxa"/>
                              </w:tcPr>
                              <w:p w14:paraId="0357C62B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595A2467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342C2" w14:paraId="06299567" w14:textId="77777777" w:rsidTr="000342C2">
                        <w:tc>
                          <w:tcPr>
                            <w:tcW w:w="2013" w:type="dxa"/>
                          </w:tcPr>
                          <w:p w14:paraId="3BD78D3F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67" w:type="dxa"/>
                          </w:tcPr>
                          <w:p w14:paraId="575281ED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1895693432"/>
                            <w:placeholder>
                              <w:docPart w:val="F1266E9036DA4213BBE7F69B0D6FBE6E"/>
                            </w:placeholder>
                            <w:showingPlcHdr/>
                            <w:dropDownList>
                              <w:listItem w:value="Choose an item."/>
                              <w:listItem w:displayText="1 Sem Sabb @ Full Pay" w:value="1 Sem Sabb @ Full Pay"/>
                              <w:listItem w:displayText="1 Sem Sabb @ Full at or DIP" w:value="1 Sem Sabb @ Full at or DIP"/>
                              <w:listItem w:displayText="2 Sem Sabb @ Half-Pay" w:value="2 Sem Sabb @ Half-Pay"/>
                              <w:listItem w:displayText="2 Sem Sabb @ Half-Pay or DIP" w:value="2 Sem Sabb @ Half-Pay or DIP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2160" w:type="dxa"/>
                              </w:tcPr>
                              <w:p w14:paraId="134F4B59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640A5E89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1345523028"/>
                            <w:placeholder>
                              <w:docPart w:val="DF0EBEE0191D4F5A93A6B7D286B01771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1170" w:type="dxa"/>
                              </w:tcPr>
                              <w:p w14:paraId="7CD9995D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42DD7EB2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2116862487"/>
                            <w:placeholder>
                              <w:docPart w:val="901FA181AF1B4FB399CD5BE09F2DD41D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1260" w:type="dxa"/>
                              </w:tcPr>
                              <w:p w14:paraId="46523A85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5B9BE192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342C2" w14:paraId="2844E898" w14:textId="77777777" w:rsidTr="000342C2">
                        <w:tc>
                          <w:tcPr>
                            <w:tcW w:w="2013" w:type="dxa"/>
                          </w:tcPr>
                          <w:p w14:paraId="04555176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67" w:type="dxa"/>
                          </w:tcPr>
                          <w:p w14:paraId="5822C274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350961111"/>
                            <w:placeholder>
                              <w:docPart w:val="FFFBE4C372B34F538546DC6996C06B66"/>
                            </w:placeholder>
                            <w:showingPlcHdr/>
                            <w:dropDownList>
                              <w:listItem w:value="Choose an item."/>
                              <w:listItem w:displayText="1 Sem Sabb @ Full Pay" w:value="1 Sem Sabb @ Full Pay"/>
                              <w:listItem w:displayText="1 Sem Sabb @ Full at or DIP" w:value="1 Sem Sabb @ Full at or DIP"/>
                              <w:listItem w:displayText="2 Sem Sabb @ Half-Pay" w:value="2 Sem Sabb @ Half-Pay"/>
                              <w:listItem w:displayText="2 Sem Sabb @ Half-Pay or DIP" w:value="2 Sem Sabb @ Half-Pay or DIP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2160" w:type="dxa"/>
                              </w:tcPr>
                              <w:p w14:paraId="488ACAE2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0F962BC7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371999315"/>
                            <w:placeholder>
                              <w:docPart w:val="C22478E7BEC648C0A4551779A703845F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1170" w:type="dxa"/>
                              </w:tcPr>
                              <w:p w14:paraId="0F1A2572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791B4A12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899361104"/>
                            <w:placeholder>
                              <w:docPart w:val="ECE8E5C1F51346DAA58DF21931FF67B3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1260" w:type="dxa"/>
                              </w:tcPr>
                              <w:p w14:paraId="26F59591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3677AD6C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342C2" w14:paraId="6DC25D2F" w14:textId="77777777" w:rsidTr="000342C2">
                        <w:tc>
                          <w:tcPr>
                            <w:tcW w:w="2013" w:type="dxa"/>
                          </w:tcPr>
                          <w:p w14:paraId="769BD952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67" w:type="dxa"/>
                          </w:tcPr>
                          <w:p w14:paraId="53ED1147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1151023306"/>
                            <w:placeholder>
                              <w:docPart w:val="D94302D9F2A2401DA5C4838A45ACEA99"/>
                            </w:placeholder>
                            <w:showingPlcHdr/>
                            <w:dropDownList>
                              <w:listItem w:value="Choose an item."/>
                              <w:listItem w:displayText="1 Sem Sabb @ Full Pay" w:value="1 Sem Sabb @ Full Pay"/>
                              <w:listItem w:displayText="1 Sem Sabb @ Full at or DIP" w:value="1 Sem Sabb @ Full at or DIP"/>
                              <w:listItem w:displayText="2 Sem Sabb @ Half-Pay" w:value="2 Sem Sabb @ Half-Pay"/>
                              <w:listItem w:displayText="2 Sem Sabb @ Half-Pay or DIP" w:value="2 Sem Sabb @ Half-Pay or DIP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2160" w:type="dxa"/>
                              </w:tcPr>
                              <w:p w14:paraId="48BCBF9D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0C0FB651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1989535813"/>
                            <w:placeholder>
                              <w:docPart w:val="5B91F20062A34FB29EC0EAE86D8D2567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1170" w:type="dxa"/>
                              </w:tcPr>
                              <w:p w14:paraId="51D1F174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7E28D989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981431987"/>
                            <w:placeholder>
                              <w:docPart w:val="F1254797BE4D4FBE95AD391251619321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1260" w:type="dxa"/>
                              </w:tcPr>
                              <w:p w14:paraId="002E5A47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0D4A12DD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342C2" w14:paraId="0FE9C809" w14:textId="77777777" w:rsidTr="000342C2">
                        <w:tc>
                          <w:tcPr>
                            <w:tcW w:w="2013" w:type="dxa"/>
                          </w:tcPr>
                          <w:p w14:paraId="547DC56E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67" w:type="dxa"/>
                          </w:tcPr>
                          <w:p w14:paraId="780BF722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2036953002"/>
                            <w:placeholder>
                              <w:docPart w:val="56AB17B9767A4B3480A7A2B790AD2727"/>
                            </w:placeholder>
                            <w:showingPlcHdr/>
                            <w:dropDownList>
                              <w:listItem w:value="Choose an item."/>
                              <w:listItem w:displayText="1 Sem Sabb @ Full Pay" w:value="1 Sem Sabb @ Full Pay"/>
                              <w:listItem w:displayText="1 Sem Sabb @ Full at or DIP" w:value="1 Sem Sabb @ Full at or DIP"/>
                              <w:listItem w:displayText="2 Sem Sabb @ Half-Pay" w:value="2 Sem Sabb @ Half-Pay"/>
                              <w:listItem w:displayText="2 Sem Sabb @ Half-Pay or DIP" w:value="2 Sem Sabb @ Half-Pay or DIP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2160" w:type="dxa"/>
                              </w:tcPr>
                              <w:p w14:paraId="7E14BBF3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7C7B48FE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1399791174"/>
                            <w:placeholder>
                              <w:docPart w:val="921E044E85474BA48B1C8DAA77BAB444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1170" w:type="dxa"/>
                              </w:tcPr>
                              <w:p w14:paraId="20AC31E2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09027D74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219279378"/>
                            <w:placeholder>
                              <w:docPart w:val="D2805E25C26F452C9809F44D9C85002F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1260" w:type="dxa"/>
                              </w:tcPr>
                              <w:p w14:paraId="3F937028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16427E08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0342C2" w14:paraId="65196BF4" w14:textId="77777777" w:rsidTr="000342C2">
                        <w:tc>
                          <w:tcPr>
                            <w:tcW w:w="2013" w:type="dxa"/>
                          </w:tcPr>
                          <w:p w14:paraId="16ABAD8E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67" w:type="dxa"/>
                          </w:tcPr>
                          <w:p w14:paraId="532DE179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590775940"/>
                            <w:placeholder>
                              <w:docPart w:val="DE2A003DE217482C94B7CC7318FD3D60"/>
                            </w:placeholder>
                            <w:showingPlcHdr/>
                            <w:dropDownList>
                              <w:listItem w:value="Choose an item."/>
                              <w:listItem w:displayText="1 Sem Sabb @ Full Pay" w:value="1 Sem Sabb @ Full Pay"/>
                              <w:listItem w:displayText="1 Sem Sabb @ Full at or DIP" w:value="1 Sem Sabb @ Full at or DIP"/>
                              <w:listItem w:displayText="2 Sem Sabb @ Half-Pay" w:value="2 Sem Sabb @ Half-Pay"/>
                              <w:listItem w:displayText="2 Sem Sabb @ Half-Pay or DIP" w:value="2 Sem Sabb @ Half-Pay or DIP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2160" w:type="dxa"/>
                              </w:tcPr>
                              <w:p w14:paraId="222FC456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1D8BE7DE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1949192716"/>
                            <w:placeholder>
                              <w:docPart w:val="E8994F20D6AD4302A73D0590774DB9A9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1170" w:type="dxa"/>
                              </w:tcPr>
                              <w:p w14:paraId="1B4AF436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258776D0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1552988495"/>
                            <w:placeholder>
                              <w:docPart w:val="C12BE880B6164E09965620F2E04A473F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1260" w:type="dxa"/>
                              </w:tcPr>
                              <w:p w14:paraId="58E5D012" w14:textId="77777777" w:rsidR="000342C2" w:rsidRPr="000342C2" w:rsidRDefault="005367D3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1170" w:type="dxa"/>
                          </w:tcPr>
                          <w:p w14:paraId="036C1976" w14:textId="77777777" w:rsidR="000342C2" w:rsidRPr="000342C2" w:rsidRDefault="000342C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1B4F504D" w14:textId="77777777" w:rsidR="000342C2" w:rsidRDefault="000342C2">
                      <w:pPr>
                        <w:rPr>
                          <w:szCs w:val="24"/>
                        </w:rPr>
                      </w:pPr>
                    </w:p>
                    <w:p w14:paraId="4CC85996" w14:textId="77777777" w:rsidR="005367D3" w:rsidRPr="005367D3" w:rsidRDefault="005367D3">
                      <w:pPr>
                        <w:rPr>
                          <w:b/>
                          <w:szCs w:val="24"/>
                        </w:rPr>
                      </w:pPr>
                      <w:r w:rsidRPr="005367D3">
                        <w:rPr>
                          <w:b/>
                          <w:szCs w:val="24"/>
                        </w:rPr>
                        <w:t>Difference-In Pay Leave Applications:</w:t>
                      </w:r>
                    </w:p>
                    <w:tbl>
                      <w:tblPr>
                        <w:tblStyle w:val="TableGrid"/>
                        <w:tblW w:w="0" w:type="auto"/>
                        <w:tblInd w:w="-95" w:type="dxa"/>
                        <w:tblLook w:val="04A0" w:firstRow="1" w:lastRow="0" w:firstColumn="1" w:lastColumn="0" w:noHBand="0" w:noVBand="1"/>
                      </w:tblPr>
                      <w:tblGrid>
                        <w:gridCol w:w="2258"/>
                        <w:gridCol w:w="2163"/>
                        <w:gridCol w:w="2164"/>
                        <w:gridCol w:w="2164"/>
                      </w:tblGrid>
                      <w:tr w:rsidR="005367D3" w14:paraId="338C7350" w14:textId="77777777" w:rsidTr="004C73C9">
                        <w:tc>
                          <w:tcPr>
                            <w:tcW w:w="2258" w:type="dxa"/>
                          </w:tcPr>
                          <w:p w14:paraId="3D21B180" w14:textId="77777777" w:rsidR="005367D3" w:rsidRPr="005367D3" w:rsidRDefault="005367D3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2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2163" w:type="dxa"/>
                          </w:tcPr>
                          <w:p w14:paraId="50A34574" w14:textId="77777777" w:rsidR="005367D3" w:rsidRPr="005367D3" w:rsidRDefault="005367D3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2"/>
                              </w:rPr>
                              <w:t>Dept</w:t>
                            </w:r>
                          </w:p>
                        </w:tc>
                        <w:tc>
                          <w:tcPr>
                            <w:tcW w:w="2164" w:type="dxa"/>
                          </w:tcPr>
                          <w:p w14:paraId="22AC57B2" w14:textId="77777777" w:rsidR="005367D3" w:rsidRPr="005367D3" w:rsidRDefault="005367D3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2"/>
                              </w:rPr>
                              <w:t>Semester</w:t>
                            </w:r>
                          </w:p>
                        </w:tc>
                        <w:tc>
                          <w:tcPr>
                            <w:tcW w:w="2164" w:type="dxa"/>
                          </w:tcPr>
                          <w:p w14:paraId="48AD185D" w14:textId="77777777" w:rsidR="005367D3" w:rsidRPr="005367D3" w:rsidRDefault="005367D3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5367D3">
                              <w:rPr>
                                <w:b/>
                                <w:sz w:val="22"/>
                                <w:szCs w:val="22"/>
                              </w:rPr>
                              <w:t>Dean Rec.</w:t>
                            </w:r>
                          </w:p>
                        </w:tc>
                      </w:tr>
                      <w:tr w:rsidR="005367D3" w14:paraId="7C158AFF" w14:textId="77777777" w:rsidTr="004C73C9">
                        <w:tc>
                          <w:tcPr>
                            <w:tcW w:w="2258" w:type="dxa"/>
                          </w:tcPr>
                          <w:p w14:paraId="2E30A180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63" w:type="dxa"/>
                          </w:tcPr>
                          <w:p w14:paraId="1AB07263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64" w:type="dxa"/>
                          </w:tcPr>
                          <w:p w14:paraId="7E20ECFE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867410742"/>
                            <w:placeholder>
                              <w:docPart w:val="041E9285484741DCBE7EF6E31C7149DC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2164" w:type="dxa"/>
                              </w:tcPr>
                              <w:p w14:paraId="5030D2D8" w14:textId="77777777" w:rsidR="005367D3" w:rsidRPr="005367D3" w:rsidRDefault="000A7619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</w:tr>
                      <w:tr w:rsidR="005367D3" w14:paraId="7E988DB1" w14:textId="77777777" w:rsidTr="004C73C9">
                        <w:tc>
                          <w:tcPr>
                            <w:tcW w:w="2258" w:type="dxa"/>
                          </w:tcPr>
                          <w:p w14:paraId="6182535E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63" w:type="dxa"/>
                          </w:tcPr>
                          <w:p w14:paraId="5FC52B5E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64" w:type="dxa"/>
                          </w:tcPr>
                          <w:p w14:paraId="2A1D9668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343091814"/>
                            <w:placeholder>
                              <w:docPart w:val="FA79F4C14F3D43AFAC0A08579A86041B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2164" w:type="dxa"/>
                              </w:tcPr>
                              <w:p w14:paraId="4C1FE4C7" w14:textId="77777777" w:rsidR="005367D3" w:rsidRPr="005367D3" w:rsidRDefault="000A7619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</w:tr>
                      <w:tr w:rsidR="005367D3" w14:paraId="7B592AD2" w14:textId="77777777" w:rsidTr="004C73C9">
                        <w:tc>
                          <w:tcPr>
                            <w:tcW w:w="2258" w:type="dxa"/>
                          </w:tcPr>
                          <w:p w14:paraId="3D80B29E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63" w:type="dxa"/>
                          </w:tcPr>
                          <w:p w14:paraId="0D511FDC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64" w:type="dxa"/>
                          </w:tcPr>
                          <w:p w14:paraId="7C3FE0D5" w14:textId="77777777" w:rsidR="005367D3" w:rsidRPr="005367D3" w:rsidRDefault="005367D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sz w:val="18"/>
                              <w:szCs w:val="18"/>
                            </w:rPr>
                            <w:id w:val="-1647663911"/>
                            <w:placeholder>
                              <w:docPart w:val="49AE06B316984E53A6A141E65E7AE068"/>
                            </w:placeholder>
                            <w:showingPlcHdr/>
                            <w:dropDownList>
                              <w:listItem w:value="Choose an item."/>
                              <w:listItem w:displayText="Yes" w:value="Yes"/>
                              <w:listItem w:displayText="No" w:value="No"/>
                            </w:dropDownList>
                          </w:sdtPr>
                          <w:sdtEndPr/>
                          <w:sdtContent>
                            <w:tc>
                              <w:tcPr>
                                <w:tcW w:w="2164" w:type="dxa"/>
                              </w:tcPr>
                              <w:p w14:paraId="39A14823" w14:textId="77777777" w:rsidR="005367D3" w:rsidRPr="005367D3" w:rsidRDefault="000A7619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80202">
                                  <w:rPr>
                                    <w:rStyle w:val="PlaceholderText"/>
                                  </w:rPr>
                                  <w:t>Choose an item.</w:t>
                                </w:r>
                              </w:p>
                            </w:tc>
                          </w:sdtContent>
                        </w:sdt>
                      </w:tr>
                    </w:tbl>
                    <w:p w14:paraId="26CCBEC4" w14:textId="77777777" w:rsidR="005367D3" w:rsidRDefault="005367D3">
                      <w:pPr>
                        <w:rPr>
                          <w:szCs w:val="24"/>
                        </w:rPr>
                      </w:pPr>
                    </w:p>
                    <w:p w14:paraId="17BF1E14" w14:textId="4095A9A6" w:rsidR="005367D3" w:rsidRDefault="00FD37CC" w:rsidP="005367D3">
                      <w:pPr>
                        <w:ind w:left="-90"/>
                        <w:rPr>
                          <w:szCs w:val="24"/>
                        </w:rPr>
                      </w:pPr>
                      <w:sdt>
                        <w:sdtPr>
                          <w:rPr>
                            <w:szCs w:val="24"/>
                          </w:rPr>
                          <w:id w:val="-39520908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95EB9">
                            <w:rPr>
                              <w:rFonts w:ascii="MS Gothic" w:eastAsia="MS Gothic" w:hAnsi="MS Gothic" w:hint="eastAsia"/>
                              <w:szCs w:val="24"/>
                            </w:rPr>
                            <w:t>☐</w:t>
                          </w:r>
                        </w:sdtContent>
                      </w:sdt>
                      <w:r w:rsidR="005367D3">
                        <w:rPr>
                          <w:szCs w:val="24"/>
                        </w:rPr>
                        <w:t xml:space="preserve">  My rankings differ from the </w:t>
                      </w:r>
                      <w:r w:rsidR="005F7BAC">
                        <w:rPr>
                          <w:szCs w:val="24"/>
                        </w:rPr>
                        <w:t>college</w:t>
                      </w:r>
                      <w:r w:rsidR="005367D3">
                        <w:rPr>
                          <w:szCs w:val="24"/>
                        </w:rPr>
                        <w:t xml:space="preserve"> committee. I met with the </w:t>
                      </w:r>
                      <w:r w:rsidR="005F7BAC">
                        <w:rPr>
                          <w:szCs w:val="24"/>
                        </w:rPr>
                        <w:t>college</w:t>
                      </w:r>
                      <w:r w:rsidR="005367D3">
                        <w:rPr>
                          <w:szCs w:val="24"/>
                        </w:rPr>
                        <w:t xml:space="preserve"> committee on _________ to resolve the differences. </w:t>
                      </w:r>
                    </w:p>
                    <w:p w14:paraId="19F19393" w14:textId="77777777" w:rsidR="004C73C9" w:rsidRDefault="004C73C9" w:rsidP="005367D3">
                      <w:pPr>
                        <w:ind w:left="-90"/>
                        <w:rPr>
                          <w:szCs w:val="24"/>
                        </w:rPr>
                      </w:pPr>
                    </w:p>
                    <w:p w14:paraId="63B72B9E" w14:textId="77777777" w:rsidR="004C73C9" w:rsidRPr="000342C2" w:rsidRDefault="004C73C9" w:rsidP="005367D3">
                      <w:pPr>
                        <w:ind w:left="-90"/>
                        <w:rPr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AA7F6B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05E72376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0F481573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5B6B9D5D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4A80E8A7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4E6A2FC6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5AB7A85A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52C27456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08F5F9D0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5F7D499F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647E4747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5B816BEC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0F16239D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5F610092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275FC645" w14:textId="77777777" w:rsidR="00710AE1" w:rsidRPr="000342C2" w:rsidRDefault="00710AE1" w:rsidP="00AD1334">
      <w:pPr>
        <w:spacing w:line="360" w:lineRule="auto"/>
        <w:rPr>
          <w:szCs w:val="24"/>
        </w:rPr>
      </w:pPr>
    </w:p>
    <w:p w14:paraId="204607C1" w14:textId="77777777" w:rsidR="002D44C6" w:rsidRPr="000342C2" w:rsidRDefault="002D44C6" w:rsidP="00AD1334">
      <w:pPr>
        <w:spacing w:line="360" w:lineRule="auto"/>
        <w:rPr>
          <w:szCs w:val="24"/>
        </w:rPr>
      </w:pPr>
    </w:p>
    <w:p w14:paraId="39A443EA" w14:textId="77777777" w:rsidR="00FE4708" w:rsidRPr="000342C2" w:rsidRDefault="00FE4708" w:rsidP="00AD1334">
      <w:pPr>
        <w:spacing w:line="360" w:lineRule="auto"/>
        <w:rPr>
          <w:szCs w:val="24"/>
        </w:rPr>
      </w:pPr>
    </w:p>
    <w:p w14:paraId="6DCE48D0" w14:textId="77777777" w:rsidR="00EE61EC" w:rsidRPr="000342C2" w:rsidRDefault="00EE61EC" w:rsidP="00F32B55">
      <w:pPr>
        <w:pBdr>
          <w:top w:val="single" w:sz="4" w:space="0" w:color="auto"/>
        </w:pBdr>
        <w:spacing w:line="360" w:lineRule="auto"/>
      </w:pPr>
    </w:p>
    <w:sectPr w:rsidR="00EE61EC" w:rsidRPr="000342C2">
      <w:pgSz w:w="12240" w:h="15840" w:code="1"/>
      <w:pgMar w:top="720" w:right="720" w:bottom="432" w:left="864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A8F2B7" w14:textId="77777777" w:rsidR="00FD37CC" w:rsidRDefault="00FD37CC" w:rsidP="00E47507">
      <w:r>
        <w:separator/>
      </w:r>
    </w:p>
  </w:endnote>
  <w:endnote w:type="continuationSeparator" w:id="0">
    <w:p w14:paraId="11C8557F" w14:textId="77777777" w:rsidR="00FD37CC" w:rsidRDefault="00FD37CC" w:rsidP="00E475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FuturaBT Book">
    <w:altName w:val="Segoe UI"/>
    <w:panose1 w:val="020B0604020202020204"/>
    <w:charset w:val="00"/>
    <w:family w:val="swiss"/>
    <w:pitch w:val="variable"/>
    <w:sig w:usb0="00000001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2884C2" w14:textId="77777777" w:rsidR="00FD37CC" w:rsidRDefault="00FD37CC" w:rsidP="00E47507">
      <w:r>
        <w:separator/>
      </w:r>
    </w:p>
  </w:footnote>
  <w:footnote w:type="continuationSeparator" w:id="0">
    <w:p w14:paraId="74D6752B" w14:textId="77777777" w:rsidR="00FD37CC" w:rsidRDefault="00FD37CC" w:rsidP="00E475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rQ0NLQ0MTQ2sDBU0lEKTi0uzszPAykwrgUAnicURiwAAAA="/>
  </w:docVars>
  <w:rsids>
    <w:rsidRoot w:val="00626364"/>
    <w:rsid w:val="000342C2"/>
    <w:rsid w:val="00076CF6"/>
    <w:rsid w:val="000925F9"/>
    <w:rsid w:val="000A7619"/>
    <w:rsid w:val="001158D6"/>
    <w:rsid w:val="00134716"/>
    <w:rsid w:val="00155081"/>
    <w:rsid w:val="00156B80"/>
    <w:rsid w:val="001A1773"/>
    <w:rsid w:val="0021313D"/>
    <w:rsid w:val="0023315E"/>
    <w:rsid w:val="00265A0E"/>
    <w:rsid w:val="002C0642"/>
    <w:rsid w:val="002C3C60"/>
    <w:rsid w:val="002D44C6"/>
    <w:rsid w:val="002E5F4D"/>
    <w:rsid w:val="00382DC3"/>
    <w:rsid w:val="00385E0A"/>
    <w:rsid w:val="003C0313"/>
    <w:rsid w:val="003D1302"/>
    <w:rsid w:val="003E4805"/>
    <w:rsid w:val="00496B47"/>
    <w:rsid w:val="004B38BE"/>
    <w:rsid w:val="004C73C9"/>
    <w:rsid w:val="004D7DA2"/>
    <w:rsid w:val="00526497"/>
    <w:rsid w:val="005367D3"/>
    <w:rsid w:val="00577969"/>
    <w:rsid w:val="00596D9D"/>
    <w:rsid w:val="005D0826"/>
    <w:rsid w:val="005F7BAC"/>
    <w:rsid w:val="00616E03"/>
    <w:rsid w:val="00626364"/>
    <w:rsid w:val="0066137F"/>
    <w:rsid w:val="00664E7F"/>
    <w:rsid w:val="006771DD"/>
    <w:rsid w:val="00686E61"/>
    <w:rsid w:val="006C7DD2"/>
    <w:rsid w:val="00705B59"/>
    <w:rsid w:val="00710AE1"/>
    <w:rsid w:val="00733B9D"/>
    <w:rsid w:val="00762437"/>
    <w:rsid w:val="00781AA8"/>
    <w:rsid w:val="007D14CF"/>
    <w:rsid w:val="00810FE7"/>
    <w:rsid w:val="00814FEF"/>
    <w:rsid w:val="00846070"/>
    <w:rsid w:val="008B16FB"/>
    <w:rsid w:val="008B683F"/>
    <w:rsid w:val="008C7D9C"/>
    <w:rsid w:val="009F349B"/>
    <w:rsid w:val="00A058AB"/>
    <w:rsid w:val="00A4558F"/>
    <w:rsid w:val="00A95EB9"/>
    <w:rsid w:val="00AD1334"/>
    <w:rsid w:val="00B03C63"/>
    <w:rsid w:val="00B03ECA"/>
    <w:rsid w:val="00B25727"/>
    <w:rsid w:val="00BE75E4"/>
    <w:rsid w:val="00C059DF"/>
    <w:rsid w:val="00C30418"/>
    <w:rsid w:val="00C43C4A"/>
    <w:rsid w:val="00C52ADC"/>
    <w:rsid w:val="00C66E1E"/>
    <w:rsid w:val="00C86189"/>
    <w:rsid w:val="00CB7060"/>
    <w:rsid w:val="00CE5565"/>
    <w:rsid w:val="00D0434A"/>
    <w:rsid w:val="00D168D3"/>
    <w:rsid w:val="00D24343"/>
    <w:rsid w:val="00D73656"/>
    <w:rsid w:val="00D949EB"/>
    <w:rsid w:val="00E43BD5"/>
    <w:rsid w:val="00E4672F"/>
    <w:rsid w:val="00E47507"/>
    <w:rsid w:val="00E5744D"/>
    <w:rsid w:val="00E74D19"/>
    <w:rsid w:val="00E963F4"/>
    <w:rsid w:val="00EE61EC"/>
    <w:rsid w:val="00EF1293"/>
    <w:rsid w:val="00F06293"/>
    <w:rsid w:val="00F32B55"/>
    <w:rsid w:val="00F364C5"/>
    <w:rsid w:val="00F45CB6"/>
    <w:rsid w:val="00F54793"/>
    <w:rsid w:val="00F66D03"/>
    <w:rsid w:val="00F767EE"/>
    <w:rsid w:val="00F80863"/>
    <w:rsid w:val="00F84DF0"/>
    <w:rsid w:val="00F96477"/>
    <w:rsid w:val="00FB27A7"/>
    <w:rsid w:val="00FC4565"/>
    <w:rsid w:val="00FD37CC"/>
    <w:rsid w:val="00FE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C5DC5C"/>
  <w14:defaultImageDpi w14:val="330"/>
  <w15:chartTrackingRefBased/>
  <w15:docId w15:val="{5834A45B-3BCC-7249-AC0C-27E83448D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 Black" w:hAnsi="Arial Black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sz w:val="16"/>
    </w:rPr>
  </w:style>
  <w:style w:type="paragraph" w:styleId="BodyText2">
    <w:name w:val="Body Text 2"/>
    <w:basedOn w:val="Normal"/>
    <w:pPr>
      <w:autoSpaceDE w:val="0"/>
      <w:autoSpaceDN w:val="0"/>
      <w:adjustRightInd w:val="0"/>
    </w:pPr>
    <w:rPr>
      <w:rFonts w:ascii="Book Antiqua" w:hAnsi="Book Antiqua"/>
      <w:color w:val="000000"/>
      <w:sz w:val="22"/>
      <w:szCs w:val="18"/>
    </w:rPr>
  </w:style>
  <w:style w:type="paragraph" w:customStyle="1" w:styleId="ColorfulShading-Accent11">
    <w:name w:val="Colorful Shading - Accent 11"/>
    <w:hidden/>
    <w:uiPriority w:val="99"/>
    <w:semiHidden/>
    <w:rsid w:val="004D7DA2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DA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D7DA2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4750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E47507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4750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E47507"/>
    <w:rPr>
      <w:sz w:val="24"/>
    </w:rPr>
  </w:style>
  <w:style w:type="table" w:styleId="TableGrid">
    <w:name w:val="Table Grid"/>
    <w:basedOn w:val="TableNormal"/>
    <w:uiPriority w:val="59"/>
    <w:rsid w:val="00710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0342C2"/>
    <w:rPr>
      <w:color w:val="808080"/>
    </w:rPr>
  </w:style>
  <w:style w:type="paragraph" w:styleId="Revision">
    <w:name w:val="Revision"/>
    <w:hidden/>
    <w:uiPriority w:val="71"/>
    <w:semiHidden/>
    <w:rsid w:val="00A95EB9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E2C66-9B0D-4AEB-BA7F-92DE08F0B81B}"/>
      </w:docPartPr>
      <w:docPartBody>
        <w:p w:rsidR="00A53B76" w:rsidRDefault="009E3A48"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F1FDDDAC57094AFD98B9FD7E41E4E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8BF09-20BF-488C-903C-F579303A3799}"/>
      </w:docPartPr>
      <w:docPartBody>
        <w:p w:rsidR="00A53B76" w:rsidRDefault="009E3A48" w:rsidP="009E3A48">
          <w:pPr>
            <w:pStyle w:val="F1FDDDAC57094AFD98B9FD7E41E4E044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0BA691BB22B147BA932A40CC2882B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256CA-D3B9-4798-BBB3-F363E2ED339F}"/>
      </w:docPartPr>
      <w:docPartBody>
        <w:p w:rsidR="00A53B76" w:rsidRDefault="009E3A48" w:rsidP="009E3A48">
          <w:pPr>
            <w:pStyle w:val="0BA691BB22B147BA932A40CC2882B73B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DF0EBEE0191D4F5A93A6B7D286B01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FA0C6-7E82-4208-B1B9-72194C94CE37}"/>
      </w:docPartPr>
      <w:docPartBody>
        <w:p w:rsidR="00A53B76" w:rsidRDefault="009E3A48" w:rsidP="009E3A48">
          <w:pPr>
            <w:pStyle w:val="DF0EBEE0191D4F5A93A6B7D286B01771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C22478E7BEC648C0A4551779A7038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BDAC4-3DE6-4FE3-BB08-FD4ACD19577B}"/>
      </w:docPartPr>
      <w:docPartBody>
        <w:p w:rsidR="00A53B76" w:rsidRDefault="009E3A48" w:rsidP="009E3A48">
          <w:pPr>
            <w:pStyle w:val="C22478E7BEC648C0A4551779A703845F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5B91F20062A34FB29EC0EAE86D8D2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8DCD2-5876-480C-896F-7D1CB0F89B00}"/>
      </w:docPartPr>
      <w:docPartBody>
        <w:p w:rsidR="00A53B76" w:rsidRDefault="009E3A48" w:rsidP="009E3A48">
          <w:pPr>
            <w:pStyle w:val="5B91F20062A34FB29EC0EAE86D8D2567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921E044E85474BA48B1C8DAA77BA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A9A2B-23B7-4251-AFDA-9480F7279BF2}"/>
      </w:docPartPr>
      <w:docPartBody>
        <w:p w:rsidR="00A53B76" w:rsidRDefault="009E3A48" w:rsidP="009E3A48">
          <w:pPr>
            <w:pStyle w:val="921E044E85474BA48B1C8DAA77BAB444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E8994F20D6AD4302A73D0590774DB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57F70-AA7C-4735-BCE1-E63069F4B774}"/>
      </w:docPartPr>
      <w:docPartBody>
        <w:p w:rsidR="00A53B76" w:rsidRDefault="009E3A48" w:rsidP="009E3A48">
          <w:pPr>
            <w:pStyle w:val="E8994F20D6AD4302A73D0590774DB9A9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2E3FEA6919A945BFB12AEAE8155BD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E775F-541A-46DE-B309-618832C36F8E}"/>
      </w:docPartPr>
      <w:docPartBody>
        <w:p w:rsidR="00A53B76" w:rsidRDefault="009E3A48" w:rsidP="009E3A48">
          <w:pPr>
            <w:pStyle w:val="2E3FEA6919A945BFB12AEAE8155BD940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901FA181AF1B4FB399CD5BE09F2DD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AC16C-50CE-4823-B744-A2EB074FDB7D}"/>
      </w:docPartPr>
      <w:docPartBody>
        <w:p w:rsidR="00A53B76" w:rsidRDefault="009E3A48" w:rsidP="009E3A48">
          <w:pPr>
            <w:pStyle w:val="901FA181AF1B4FB399CD5BE09F2DD41D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ECE8E5C1F51346DAA58DF21931FF6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8AE4D-A0E8-43E1-80F1-E2C7F594FDA7}"/>
      </w:docPartPr>
      <w:docPartBody>
        <w:p w:rsidR="00A53B76" w:rsidRDefault="009E3A48" w:rsidP="009E3A48">
          <w:pPr>
            <w:pStyle w:val="ECE8E5C1F51346DAA58DF21931FF67B3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F1254797BE4D4FBE95AD391251619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32F63-8D43-4195-9F95-2A707DA215F8}"/>
      </w:docPartPr>
      <w:docPartBody>
        <w:p w:rsidR="00A53B76" w:rsidRDefault="009E3A48" w:rsidP="009E3A48">
          <w:pPr>
            <w:pStyle w:val="F1254797BE4D4FBE95AD391251619321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D2805E25C26F452C9809F44D9C850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027B1-C38D-4202-9F92-39E7F1FB46CB}"/>
      </w:docPartPr>
      <w:docPartBody>
        <w:p w:rsidR="00A53B76" w:rsidRDefault="009E3A48" w:rsidP="009E3A48">
          <w:pPr>
            <w:pStyle w:val="D2805E25C26F452C9809F44D9C85002F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C12BE880B6164E09965620F2E04A4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2AC41-B403-4571-8985-2A7759B534AA}"/>
      </w:docPartPr>
      <w:docPartBody>
        <w:p w:rsidR="00A53B76" w:rsidRDefault="009E3A48" w:rsidP="009E3A48">
          <w:pPr>
            <w:pStyle w:val="C12BE880B6164E09965620F2E04A473F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9EEE60F1EECD4C0D81FC62DC6C5F1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64B55-9844-43BB-8542-BB7E13A5CBB3}"/>
      </w:docPartPr>
      <w:docPartBody>
        <w:p w:rsidR="00A53B76" w:rsidRDefault="009E3A48" w:rsidP="009E3A48">
          <w:pPr>
            <w:pStyle w:val="9EEE60F1EECD4C0D81FC62DC6C5F1239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F1266E9036DA4213BBE7F69B0D6FB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FF66E-4DD2-41E6-B4EA-5E1A0CFD7855}"/>
      </w:docPartPr>
      <w:docPartBody>
        <w:p w:rsidR="00A53B76" w:rsidRDefault="009E3A48" w:rsidP="009E3A48">
          <w:pPr>
            <w:pStyle w:val="F1266E9036DA4213BBE7F69B0D6FBE6E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FFFBE4C372B34F538546DC6996C06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32701-F57A-4679-A113-C9DFB5822923}"/>
      </w:docPartPr>
      <w:docPartBody>
        <w:p w:rsidR="00A53B76" w:rsidRDefault="009E3A48" w:rsidP="009E3A48">
          <w:pPr>
            <w:pStyle w:val="FFFBE4C372B34F538546DC6996C06B66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D94302D9F2A2401DA5C4838A45ACE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79812-B249-4383-A8E8-E8D6C70DE8BD}"/>
      </w:docPartPr>
      <w:docPartBody>
        <w:p w:rsidR="00A53B76" w:rsidRDefault="009E3A48" w:rsidP="009E3A48">
          <w:pPr>
            <w:pStyle w:val="D94302D9F2A2401DA5C4838A45ACEA99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56AB17B9767A4B3480A7A2B790AD2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2E028-75D2-4ED7-B55E-1BDEA97871BB}"/>
      </w:docPartPr>
      <w:docPartBody>
        <w:p w:rsidR="00A53B76" w:rsidRDefault="009E3A48" w:rsidP="009E3A48">
          <w:pPr>
            <w:pStyle w:val="56AB17B9767A4B3480A7A2B790AD2727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DE2A003DE217482C94B7CC7318FD3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69EEA-E75D-42FA-8948-9DA2C6391E16}"/>
      </w:docPartPr>
      <w:docPartBody>
        <w:p w:rsidR="00A53B76" w:rsidRDefault="009E3A48" w:rsidP="009E3A48">
          <w:pPr>
            <w:pStyle w:val="DE2A003DE217482C94B7CC7318FD3D60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041E9285484741DCBE7EF6E31C714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C7117-49F9-4375-BE88-77ED80E1BC78}"/>
      </w:docPartPr>
      <w:docPartBody>
        <w:p w:rsidR="00611031" w:rsidRDefault="00A53B76" w:rsidP="00A53B76">
          <w:pPr>
            <w:pStyle w:val="041E9285484741DCBE7EF6E31C7149DC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FA79F4C14F3D43AFAC0A08579A860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185B6-C730-4908-808F-AFDE6FFAD386}"/>
      </w:docPartPr>
      <w:docPartBody>
        <w:p w:rsidR="00611031" w:rsidRDefault="00A53B76" w:rsidP="00A53B76">
          <w:pPr>
            <w:pStyle w:val="FA79F4C14F3D43AFAC0A08579A86041B"/>
          </w:pPr>
          <w:r w:rsidRPr="00180202">
            <w:rPr>
              <w:rStyle w:val="PlaceholderText"/>
            </w:rPr>
            <w:t>Choose an item.</w:t>
          </w:r>
        </w:p>
      </w:docPartBody>
    </w:docPart>
    <w:docPart>
      <w:docPartPr>
        <w:name w:val="49AE06B316984E53A6A141E65E7AE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56E7B-11C4-49B3-AD69-79F19BCC40F0}"/>
      </w:docPartPr>
      <w:docPartBody>
        <w:p w:rsidR="00611031" w:rsidRDefault="00A53B76" w:rsidP="00A53B76">
          <w:pPr>
            <w:pStyle w:val="49AE06B316984E53A6A141E65E7AE068"/>
          </w:pPr>
          <w:r w:rsidRPr="0018020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FuturaBT Book">
    <w:altName w:val="Segoe UI"/>
    <w:panose1 w:val="020B0604020202020204"/>
    <w:charset w:val="00"/>
    <w:family w:val="swiss"/>
    <w:pitch w:val="variable"/>
    <w:sig w:usb0="00000001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E3A48"/>
    <w:rsid w:val="00611031"/>
    <w:rsid w:val="009E3A48"/>
    <w:rsid w:val="00A53B76"/>
    <w:rsid w:val="00E50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A53B76"/>
    <w:rPr>
      <w:color w:val="808080"/>
    </w:rPr>
  </w:style>
  <w:style w:type="paragraph" w:customStyle="1" w:styleId="F1FDDDAC57094AFD98B9FD7E41E4E044">
    <w:name w:val="F1FDDDAC57094AFD98B9FD7E41E4E044"/>
    <w:rsid w:val="009E3A48"/>
  </w:style>
  <w:style w:type="paragraph" w:customStyle="1" w:styleId="0BA691BB22B147BA932A40CC2882B73B">
    <w:name w:val="0BA691BB22B147BA932A40CC2882B73B"/>
    <w:rsid w:val="009E3A48"/>
  </w:style>
  <w:style w:type="paragraph" w:customStyle="1" w:styleId="DF0EBEE0191D4F5A93A6B7D286B01771">
    <w:name w:val="DF0EBEE0191D4F5A93A6B7D286B01771"/>
    <w:rsid w:val="009E3A48"/>
  </w:style>
  <w:style w:type="paragraph" w:customStyle="1" w:styleId="C22478E7BEC648C0A4551779A703845F">
    <w:name w:val="C22478E7BEC648C0A4551779A703845F"/>
    <w:rsid w:val="009E3A48"/>
  </w:style>
  <w:style w:type="paragraph" w:customStyle="1" w:styleId="5B91F20062A34FB29EC0EAE86D8D2567">
    <w:name w:val="5B91F20062A34FB29EC0EAE86D8D2567"/>
    <w:rsid w:val="009E3A48"/>
  </w:style>
  <w:style w:type="paragraph" w:customStyle="1" w:styleId="921E044E85474BA48B1C8DAA77BAB444">
    <w:name w:val="921E044E85474BA48B1C8DAA77BAB444"/>
    <w:rsid w:val="009E3A48"/>
  </w:style>
  <w:style w:type="paragraph" w:customStyle="1" w:styleId="E8994F20D6AD4302A73D0590774DB9A9">
    <w:name w:val="E8994F20D6AD4302A73D0590774DB9A9"/>
    <w:rsid w:val="009E3A48"/>
  </w:style>
  <w:style w:type="paragraph" w:customStyle="1" w:styleId="2E3FEA6919A945BFB12AEAE8155BD940">
    <w:name w:val="2E3FEA6919A945BFB12AEAE8155BD940"/>
    <w:rsid w:val="009E3A48"/>
  </w:style>
  <w:style w:type="paragraph" w:customStyle="1" w:styleId="901FA181AF1B4FB399CD5BE09F2DD41D">
    <w:name w:val="901FA181AF1B4FB399CD5BE09F2DD41D"/>
    <w:rsid w:val="009E3A48"/>
  </w:style>
  <w:style w:type="paragraph" w:customStyle="1" w:styleId="ECE8E5C1F51346DAA58DF21931FF67B3">
    <w:name w:val="ECE8E5C1F51346DAA58DF21931FF67B3"/>
    <w:rsid w:val="009E3A48"/>
  </w:style>
  <w:style w:type="paragraph" w:customStyle="1" w:styleId="F1254797BE4D4FBE95AD391251619321">
    <w:name w:val="F1254797BE4D4FBE95AD391251619321"/>
    <w:rsid w:val="009E3A48"/>
  </w:style>
  <w:style w:type="paragraph" w:customStyle="1" w:styleId="D2805E25C26F452C9809F44D9C85002F">
    <w:name w:val="D2805E25C26F452C9809F44D9C85002F"/>
    <w:rsid w:val="009E3A48"/>
  </w:style>
  <w:style w:type="paragraph" w:customStyle="1" w:styleId="C12BE880B6164E09965620F2E04A473F">
    <w:name w:val="C12BE880B6164E09965620F2E04A473F"/>
    <w:rsid w:val="009E3A48"/>
  </w:style>
  <w:style w:type="paragraph" w:customStyle="1" w:styleId="9EEE60F1EECD4C0D81FC62DC6C5F1239">
    <w:name w:val="9EEE60F1EECD4C0D81FC62DC6C5F1239"/>
    <w:rsid w:val="009E3A48"/>
  </w:style>
  <w:style w:type="paragraph" w:customStyle="1" w:styleId="F1266E9036DA4213BBE7F69B0D6FBE6E">
    <w:name w:val="F1266E9036DA4213BBE7F69B0D6FBE6E"/>
    <w:rsid w:val="009E3A48"/>
  </w:style>
  <w:style w:type="paragraph" w:customStyle="1" w:styleId="FFFBE4C372B34F538546DC6996C06B66">
    <w:name w:val="FFFBE4C372B34F538546DC6996C06B66"/>
    <w:rsid w:val="009E3A48"/>
  </w:style>
  <w:style w:type="paragraph" w:customStyle="1" w:styleId="D94302D9F2A2401DA5C4838A45ACEA99">
    <w:name w:val="D94302D9F2A2401DA5C4838A45ACEA99"/>
    <w:rsid w:val="009E3A48"/>
  </w:style>
  <w:style w:type="paragraph" w:customStyle="1" w:styleId="56AB17B9767A4B3480A7A2B790AD2727">
    <w:name w:val="56AB17B9767A4B3480A7A2B790AD2727"/>
    <w:rsid w:val="009E3A48"/>
  </w:style>
  <w:style w:type="paragraph" w:customStyle="1" w:styleId="DE2A003DE217482C94B7CC7318FD3D60">
    <w:name w:val="DE2A003DE217482C94B7CC7318FD3D60"/>
    <w:rsid w:val="009E3A48"/>
  </w:style>
  <w:style w:type="paragraph" w:customStyle="1" w:styleId="041E9285484741DCBE7EF6E31C7149DC">
    <w:name w:val="041E9285484741DCBE7EF6E31C7149DC"/>
    <w:rsid w:val="00A53B76"/>
  </w:style>
  <w:style w:type="paragraph" w:customStyle="1" w:styleId="FA79F4C14F3D43AFAC0A08579A86041B">
    <w:name w:val="FA79F4C14F3D43AFAC0A08579A86041B"/>
    <w:rsid w:val="00A53B76"/>
  </w:style>
  <w:style w:type="paragraph" w:customStyle="1" w:styleId="49AE06B316984E53A6A141E65E7AE068">
    <w:name w:val="49AE06B316984E53A6A141E65E7AE068"/>
    <w:rsid w:val="00A53B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e Memorandum</vt:lpstr>
    </vt:vector>
  </TitlesOfParts>
  <Company>Cal State L. A.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Memorandum</dc:title>
  <dc:subject/>
  <dc:creator>yuri</dc:creator>
  <cp:keywords/>
  <dc:description/>
  <cp:lastModifiedBy>Salcido, Violeta</cp:lastModifiedBy>
  <cp:revision>3</cp:revision>
  <cp:lastPrinted>2015-11-13T19:29:00Z</cp:lastPrinted>
  <dcterms:created xsi:type="dcterms:W3CDTF">2021-07-02T23:52:00Z</dcterms:created>
  <dcterms:modified xsi:type="dcterms:W3CDTF">2021-07-02T23:54:00Z</dcterms:modified>
</cp:coreProperties>
</file>